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E9A3B" w14:textId="6DAAA92A" w:rsidR="00D30AA6" w:rsidRPr="00AD0E5C" w:rsidRDefault="004B39F3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t>SELF-GUIDED</w:t>
      </w:r>
      <w:r w:rsidR="00AB32B7" w:rsidRPr="00AD0E5C">
        <w:rPr>
          <w:rFonts w:cstheme="minorHAnsi"/>
          <w:b/>
          <w:sz w:val="32"/>
          <w:szCs w:val="32"/>
          <w:u w:val="single"/>
        </w:rPr>
        <w:t xml:space="preserve"> VISIT INFORMATION</w:t>
      </w:r>
      <w:r w:rsidR="00265A5B" w:rsidRPr="00AD0E5C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63838327" w14:textId="77777777" w:rsidR="00AD0E5C" w:rsidRPr="00E77B64" w:rsidRDefault="00AD0E5C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3BC10EE" w14:textId="2ACAE241" w:rsidR="003400ED" w:rsidRPr="00E77B64" w:rsidRDefault="004B39F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E77B64">
        <w:rPr>
          <w:rFonts w:cstheme="minorHAnsi"/>
          <w:b/>
          <w:sz w:val="24"/>
          <w:szCs w:val="24"/>
        </w:rPr>
        <w:t>SINGAPO</w:t>
      </w:r>
      <w:r w:rsidRPr="00E77B64">
        <w:rPr>
          <w:rFonts w:cstheme="minorHAnsi"/>
          <w:b/>
          <w:sz w:val="24"/>
          <w:szCs w:val="24"/>
        </w:rPr>
        <w:t>人</w:t>
      </w:r>
      <w:r w:rsidR="000D4792">
        <w:rPr>
          <w:rFonts w:cstheme="minorHAnsi"/>
          <w:b/>
          <w:sz w:val="24"/>
          <w:szCs w:val="24"/>
        </w:rPr>
        <w:t>e</w:t>
      </w:r>
      <w:r w:rsidR="0039243F" w:rsidRPr="00E77B64">
        <w:rPr>
          <w:rFonts w:cstheme="minorHAnsi"/>
          <w:b/>
          <w:sz w:val="24"/>
          <w:szCs w:val="24"/>
        </w:rPr>
        <w:t>xhibition venue</w:t>
      </w:r>
    </w:p>
    <w:p w14:paraId="46B91486" w14:textId="4B47407D" w:rsidR="00223B0A" w:rsidRPr="00E77B64" w:rsidRDefault="0039243F" w:rsidP="00223B0A">
      <w:pPr>
        <w:spacing w:after="0" w:line="240" w:lineRule="auto"/>
        <w:rPr>
          <w:rFonts w:cstheme="minorHAnsi"/>
          <w:bCs/>
          <w:sz w:val="24"/>
          <w:szCs w:val="24"/>
        </w:rPr>
      </w:pPr>
      <w:r w:rsidRPr="00E77B64">
        <w:rPr>
          <w:rFonts w:cstheme="minorHAnsi"/>
          <w:bCs/>
          <w:sz w:val="24"/>
          <w:szCs w:val="24"/>
        </w:rPr>
        <w:t>Singapore Chinese Cultural Centre</w:t>
      </w:r>
      <w:r w:rsidR="003400ED" w:rsidRPr="00E77B64">
        <w:rPr>
          <w:rFonts w:cstheme="minorHAnsi"/>
          <w:bCs/>
          <w:sz w:val="24"/>
          <w:szCs w:val="24"/>
        </w:rPr>
        <w:t xml:space="preserve"> </w:t>
      </w:r>
      <w:r w:rsidR="004B39F3" w:rsidRPr="00E77B64">
        <w:rPr>
          <w:rFonts w:cstheme="minorHAnsi"/>
          <w:bCs/>
          <w:sz w:val="24"/>
          <w:szCs w:val="24"/>
        </w:rPr>
        <w:t>(</w:t>
      </w:r>
      <w:r w:rsidR="00223B0A" w:rsidRPr="00E77B64">
        <w:rPr>
          <w:rFonts w:cstheme="minorHAnsi"/>
          <w:bCs/>
          <w:sz w:val="24"/>
          <w:szCs w:val="24"/>
        </w:rPr>
        <w:t>1 Straits Boulevard, Singapore 018906</w:t>
      </w:r>
      <w:r w:rsidR="004B39F3" w:rsidRPr="00E77B64">
        <w:rPr>
          <w:rFonts w:cstheme="minorHAnsi"/>
          <w:bCs/>
          <w:sz w:val="24"/>
          <w:szCs w:val="24"/>
        </w:rPr>
        <w:t>)</w:t>
      </w:r>
    </w:p>
    <w:p w14:paraId="27E50129" w14:textId="77777777" w:rsidR="00223B0A" w:rsidRPr="00E77B64" w:rsidRDefault="00223B0A" w:rsidP="00CB3101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434F77FD" w14:textId="28BF2EF2" w:rsidR="003400ED" w:rsidRPr="00E77B64" w:rsidRDefault="003400ED" w:rsidP="00AD0E5C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Cs/>
          <w:sz w:val="24"/>
          <w:szCs w:val="24"/>
        </w:rPr>
      </w:pPr>
      <w:r w:rsidRPr="00E77B64">
        <w:rPr>
          <w:rFonts w:asciiTheme="minorHAnsi" w:hAnsiTheme="minorHAnsi" w:cstheme="minorHAnsi"/>
          <w:bCs/>
          <w:sz w:val="24"/>
          <w:szCs w:val="24"/>
        </w:rPr>
        <w:t>Level 2</w:t>
      </w:r>
      <w:r w:rsidR="00914873" w:rsidRPr="00914873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914873">
        <w:rPr>
          <w:rFonts w:asciiTheme="minorHAnsi" w:hAnsiTheme="minorHAnsi" w:cstheme="minorHAnsi"/>
          <w:bCs/>
          <w:sz w:val="24"/>
          <w:szCs w:val="24"/>
        </w:rPr>
        <w:t>(</w:t>
      </w:r>
      <w:r w:rsidR="00914873" w:rsidRPr="00E77B64">
        <w:rPr>
          <w:rFonts w:asciiTheme="minorHAnsi" w:hAnsiTheme="minorHAnsi" w:cstheme="minorHAnsi"/>
          <w:bCs/>
          <w:sz w:val="24"/>
          <w:szCs w:val="24"/>
        </w:rPr>
        <w:t xml:space="preserve">SCCC Kwan </w:t>
      </w:r>
      <w:proofErr w:type="spellStart"/>
      <w:r w:rsidR="00914873" w:rsidRPr="00E77B64">
        <w:rPr>
          <w:rFonts w:asciiTheme="minorHAnsi" w:hAnsiTheme="minorHAnsi" w:cstheme="minorHAnsi"/>
          <w:bCs/>
          <w:sz w:val="24"/>
          <w:szCs w:val="24"/>
        </w:rPr>
        <w:t>Im</w:t>
      </w:r>
      <w:proofErr w:type="spellEnd"/>
      <w:r w:rsidR="00914873" w:rsidRPr="00E77B64">
        <w:rPr>
          <w:rFonts w:asciiTheme="minorHAnsi" w:hAnsiTheme="minorHAnsi" w:cstheme="minorHAnsi"/>
          <w:bCs/>
          <w:sz w:val="24"/>
          <w:szCs w:val="24"/>
        </w:rPr>
        <w:t xml:space="preserve"> Thong Hood Cho Temple Gallery</w:t>
      </w:r>
      <w:r w:rsidR="00914873">
        <w:rPr>
          <w:rFonts w:asciiTheme="minorHAnsi" w:hAnsiTheme="minorHAnsi" w:cstheme="minorHAnsi"/>
          <w:bCs/>
          <w:sz w:val="24"/>
          <w:szCs w:val="24"/>
        </w:rPr>
        <w:t>)</w:t>
      </w:r>
    </w:p>
    <w:p w14:paraId="0366509B" w14:textId="44A2B679" w:rsidR="00223B0A" w:rsidRPr="00E77B64" w:rsidRDefault="00914873" w:rsidP="00AD0E5C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Cs/>
          <w:sz w:val="24"/>
          <w:szCs w:val="24"/>
        </w:rPr>
      </w:pPr>
      <w:r w:rsidRPr="00E77B64">
        <w:rPr>
          <w:rFonts w:asciiTheme="minorHAnsi" w:hAnsiTheme="minorHAnsi" w:cstheme="minorHAnsi"/>
          <w:bCs/>
          <w:sz w:val="24"/>
          <w:szCs w:val="24"/>
        </w:rPr>
        <w:t>Level 7</w:t>
      </w:r>
      <w:r>
        <w:rPr>
          <w:rFonts w:asciiTheme="minorHAnsi" w:hAnsiTheme="minorHAnsi" w:cstheme="minorHAnsi"/>
          <w:bCs/>
          <w:sz w:val="24"/>
          <w:szCs w:val="24"/>
        </w:rPr>
        <w:t xml:space="preserve"> (</w:t>
      </w:r>
      <w:r w:rsidR="00223B0A" w:rsidRPr="00E77B64">
        <w:rPr>
          <w:rFonts w:asciiTheme="minorHAnsi" w:hAnsiTheme="minorHAnsi" w:cstheme="minorHAnsi"/>
          <w:bCs/>
          <w:sz w:val="24"/>
          <w:szCs w:val="24"/>
        </w:rPr>
        <w:t>SCCCI Multi-Purpose Hall</w:t>
      </w:r>
      <w:r w:rsidR="001B6E1F">
        <w:rPr>
          <w:rFonts w:asciiTheme="minorHAnsi" w:hAnsiTheme="minorHAnsi" w:cstheme="minorHAnsi"/>
          <w:bCs/>
          <w:sz w:val="24"/>
          <w:szCs w:val="24"/>
        </w:rPr>
        <w:t xml:space="preserve"> Foyer</w:t>
      </w:r>
      <w:r>
        <w:rPr>
          <w:rFonts w:asciiTheme="minorHAnsi" w:hAnsiTheme="minorHAnsi" w:cstheme="minorHAnsi"/>
          <w:bCs/>
          <w:sz w:val="24"/>
          <w:szCs w:val="24"/>
        </w:rPr>
        <w:t>)</w:t>
      </w:r>
      <w:r w:rsidR="00223B0A" w:rsidRPr="00E77B64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7271339D" w14:textId="77777777" w:rsidR="00223B0A" w:rsidRPr="00E77B64" w:rsidRDefault="00223B0A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F58635A" w14:textId="4B3188D3" w:rsidR="00AB32B7" w:rsidRPr="00E77B64" w:rsidRDefault="00AB32B7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E77B64">
        <w:rPr>
          <w:rFonts w:cstheme="minorHAnsi"/>
          <w:b/>
          <w:sz w:val="24"/>
          <w:szCs w:val="24"/>
        </w:rPr>
        <w:t>Visiting Hours</w:t>
      </w:r>
    </w:p>
    <w:p w14:paraId="2C465220" w14:textId="7A833DDC" w:rsidR="00177204" w:rsidRDefault="00177204" w:rsidP="002A2B2B">
      <w:pPr>
        <w:spacing w:after="0" w:line="240" w:lineRule="auto"/>
        <w:rPr>
          <w:rFonts w:cstheme="minorHAnsi"/>
          <w:sz w:val="24"/>
          <w:szCs w:val="24"/>
        </w:rPr>
      </w:pPr>
      <w:bookmarkStart w:id="0" w:name="_Hlk532912466"/>
      <w:bookmarkStart w:id="1" w:name="_Hlk63184752"/>
      <w:r>
        <w:rPr>
          <w:rFonts w:cstheme="minorHAnsi"/>
          <w:sz w:val="24"/>
          <w:szCs w:val="24"/>
        </w:rPr>
        <w:t>Monday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: 2pm – 8pm </w:t>
      </w:r>
    </w:p>
    <w:p w14:paraId="087E9F91" w14:textId="64190C45" w:rsidR="0066107B" w:rsidRPr="00E77B64" w:rsidRDefault="00177204" w:rsidP="002A2B2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uesday to Sunday</w:t>
      </w:r>
      <w:r>
        <w:rPr>
          <w:rFonts w:cstheme="minorHAnsi"/>
          <w:sz w:val="24"/>
          <w:szCs w:val="24"/>
        </w:rPr>
        <w:tab/>
        <w:t xml:space="preserve">: </w:t>
      </w:r>
      <w:r w:rsidR="00431EAE" w:rsidRPr="00E77B64">
        <w:rPr>
          <w:rFonts w:cstheme="minorHAnsi"/>
          <w:sz w:val="24"/>
          <w:szCs w:val="24"/>
        </w:rPr>
        <w:t>10</w:t>
      </w:r>
      <w:r w:rsidR="00AB32B7" w:rsidRPr="00E77B64">
        <w:rPr>
          <w:rFonts w:cstheme="minorHAnsi"/>
          <w:sz w:val="24"/>
          <w:szCs w:val="24"/>
        </w:rPr>
        <w:t>am</w:t>
      </w:r>
      <w:r w:rsidR="00431EAE" w:rsidRPr="00E77B64">
        <w:rPr>
          <w:rFonts w:cstheme="minorHAnsi"/>
          <w:sz w:val="24"/>
          <w:szCs w:val="24"/>
        </w:rPr>
        <w:t>*</w:t>
      </w:r>
      <w:r w:rsidR="00960538" w:rsidRPr="00E77B64">
        <w:rPr>
          <w:rFonts w:cstheme="minorHAnsi"/>
          <w:sz w:val="24"/>
          <w:szCs w:val="24"/>
        </w:rPr>
        <w:t xml:space="preserve"> – 8pm</w:t>
      </w:r>
      <w:bookmarkEnd w:id="0"/>
    </w:p>
    <w:p w14:paraId="5303A4B9" w14:textId="77777777" w:rsidR="002A2B2B" w:rsidRPr="00E77B64" w:rsidRDefault="002A2B2B" w:rsidP="002A2B2B">
      <w:pPr>
        <w:spacing w:after="0" w:line="240" w:lineRule="auto"/>
        <w:rPr>
          <w:rFonts w:cstheme="minorHAnsi"/>
          <w:sz w:val="24"/>
          <w:szCs w:val="24"/>
          <w:lang w:val="en-GB" w:eastAsia="en-US"/>
        </w:rPr>
      </w:pPr>
    </w:p>
    <w:bookmarkEnd w:id="1"/>
    <w:p w14:paraId="42A650D0" w14:textId="1932F592" w:rsidR="00431EAE" w:rsidRPr="00E77B64" w:rsidRDefault="00431EAE" w:rsidP="002A2B2B">
      <w:pPr>
        <w:spacing w:after="0" w:line="240" w:lineRule="auto"/>
        <w:rPr>
          <w:rFonts w:cstheme="minorHAnsi"/>
          <w:sz w:val="24"/>
          <w:szCs w:val="24"/>
        </w:rPr>
      </w:pPr>
      <w:r w:rsidRPr="00E77B64">
        <w:rPr>
          <w:rFonts w:cstheme="minorHAnsi"/>
          <w:sz w:val="24"/>
          <w:szCs w:val="24"/>
          <w:lang w:val="en-GB" w:eastAsia="en-US"/>
        </w:rPr>
        <w:t xml:space="preserve">*School groups may request to visit the exhibition </w:t>
      </w:r>
      <w:r w:rsidR="00CC4753" w:rsidRPr="00E77B64">
        <w:rPr>
          <w:rFonts w:cstheme="minorHAnsi"/>
          <w:sz w:val="24"/>
          <w:szCs w:val="24"/>
          <w:lang w:val="en-GB" w:eastAsia="en-US"/>
        </w:rPr>
        <w:t xml:space="preserve">earlier </w:t>
      </w:r>
      <w:r w:rsidRPr="00E77B64">
        <w:rPr>
          <w:rFonts w:cstheme="minorHAnsi"/>
          <w:sz w:val="24"/>
          <w:szCs w:val="24"/>
          <w:lang w:val="en-GB" w:eastAsia="en-US"/>
        </w:rPr>
        <w:t>at 9am. A minimum of 20 students is required for such requests</w:t>
      </w:r>
      <w:r w:rsidRPr="00E77B64">
        <w:rPr>
          <w:rFonts w:cstheme="minorHAnsi"/>
          <w:sz w:val="24"/>
          <w:szCs w:val="24"/>
          <w:lang w:val="en-GB"/>
        </w:rPr>
        <w:t>.</w:t>
      </w:r>
    </w:p>
    <w:p w14:paraId="7541E822" w14:textId="77777777" w:rsidR="00431EAE" w:rsidRPr="00E77B64" w:rsidRDefault="00431EAE" w:rsidP="002A2B2B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EBFC9CB" w14:textId="107F0DD2" w:rsidR="00960538" w:rsidRPr="00E77B64" w:rsidRDefault="00960538" w:rsidP="002A2B2B">
      <w:pPr>
        <w:spacing w:after="0" w:line="240" w:lineRule="auto"/>
        <w:rPr>
          <w:rFonts w:cstheme="minorHAnsi"/>
          <w:sz w:val="24"/>
          <w:szCs w:val="24"/>
        </w:rPr>
      </w:pPr>
      <w:r w:rsidRPr="00E77B64">
        <w:rPr>
          <w:rFonts w:cstheme="minorHAnsi"/>
          <w:b/>
          <w:sz w:val="24"/>
          <w:szCs w:val="24"/>
        </w:rPr>
        <w:t>Admission</w:t>
      </w:r>
    </w:p>
    <w:p w14:paraId="0624CB9D" w14:textId="67132943" w:rsidR="00960538" w:rsidRPr="00E77B64" w:rsidRDefault="00BE0A14" w:rsidP="002A2B2B">
      <w:pPr>
        <w:spacing w:after="0" w:line="240" w:lineRule="auto"/>
        <w:rPr>
          <w:rFonts w:cstheme="minorHAnsi"/>
          <w:sz w:val="24"/>
          <w:szCs w:val="24"/>
        </w:rPr>
      </w:pPr>
      <w:r w:rsidRPr="00E77B64">
        <w:rPr>
          <w:rFonts w:cstheme="minorHAnsi"/>
          <w:sz w:val="24"/>
          <w:szCs w:val="24"/>
        </w:rPr>
        <w:t xml:space="preserve">Admission </w:t>
      </w:r>
      <w:r w:rsidR="008E332F" w:rsidRPr="00E77B64">
        <w:rPr>
          <w:rFonts w:cstheme="minorHAnsi"/>
          <w:sz w:val="24"/>
          <w:szCs w:val="24"/>
        </w:rPr>
        <w:t xml:space="preserve">to the exhibition is </w:t>
      </w:r>
      <w:r w:rsidRPr="00E77B64">
        <w:rPr>
          <w:rFonts w:cstheme="minorHAnsi"/>
          <w:sz w:val="24"/>
          <w:szCs w:val="24"/>
        </w:rPr>
        <w:t>free</w:t>
      </w:r>
      <w:r w:rsidR="00722ECD" w:rsidRPr="00E77B64">
        <w:rPr>
          <w:rFonts w:cstheme="minorHAnsi"/>
          <w:sz w:val="24"/>
          <w:szCs w:val="24"/>
        </w:rPr>
        <w:t xml:space="preserve">. </w:t>
      </w:r>
    </w:p>
    <w:p w14:paraId="18C562FE" w14:textId="67736E28" w:rsidR="00A709F0" w:rsidRPr="00E77B64" w:rsidRDefault="00A709F0" w:rsidP="002A2B2B">
      <w:pPr>
        <w:spacing w:after="0" w:line="240" w:lineRule="auto"/>
        <w:rPr>
          <w:rFonts w:cstheme="minorHAnsi"/>
          <w:sz w:val="24"/>
          <w:szCs w:val="24"/>
        </w:rPr>
      </w:pPr>
    </w:p>
    <w:p w14:paraId="5255E419" w14:textId="5FEC4C9F" w:rsidR="00A709F0" w:rsidRPr="00E77B64" w:rsidRDefault="00A709F0" w:rsidP="0066107B">
      <w:pPr>
        <w:spacing w:after="0" w:line="240" w:lineRule="auto"/>
        <w:rPr>
          <w:rFonts w:cstheme="minorHAnsi"/>
          <w:b/>
          <w:sz w:val="24"/>
          <w:szCs w:val="24"/>
        </w:rPr>
      </w:pPr>
      <w:r w:rsidRPr="00E77B64">
        <w:rPr>
          <w:rFonts w:cstheme="minorHAnsi"/>
          <w:b/>
          <w:sz w:val="24"/>
          <w:szCs w:val="24"/>
        </w:rPr>
        <w:t xml:space="preserve">Fees </w:t>
      </w:r>
    </w:p>
    <w:p w14:paraId="014EAA3F" w14:textId="1A4FDE4A" w:rsidR="008E332F" w:rsidRPr="00E77B64" w:rsidRDefault="00177204" w:rsidP="00AD0E5C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2" w:name="_Hlk20141753"/>
      <w:r>
        <w:rPr>
          <w:rFonts w:asciiTheme="minorHAnsi" w:hAnsiTheme="minorHAnsi" w:cstheme="minorHAnsi"/>
          <w:sz w:val="24"/>
          <w:szCs w:val="24"/>
        </w:rPr>
        <w:t>S</w:t>
      </w:r>
      <w:r w:rsidR="008E332F" w:rsidRPr="00E77B64">
        <w:rPr>
          <w:rFonts w:asciiTheme="minorHAnsi" w:hAnsiTheme="minorHAnsi" w:cstheme="minorHAnsi"/>
          <w:sz w:val="24"/>
          <w:szCs w:val="24"/>
        </w:rPr>
        <w:t>elf-guided visits</w:t>
      </w:r>
      <w:r>
        <w:rPr>
          <w:rFonts w:asciiTheme="minorHAnsi" w:hAnsiTheme="minorHAnsi" w:cstheme="minorHAnsi"/>
          <w:sz w:val="24"/>
          <w:szCs w:val="24"/>
        </w:rPr>
        <w:t xml:space="preserve"> do not incur any fees</w:t>
      </w:r>
      <w:r w:rsidR="008E332F" w:rsidRPr="00E77B64">
        <w:rPr>
          <w:rFonts w:asciiTheme="minorHAnsi" w:hAnsiTheme="minorHAnsi" w:cstheme="minorHAnsi"/>
          <w:sz w:val="24"/>
          <w:szCs w:val="24"/>
        </w:rPr>
        <w:t xml:space="preserve">. </w:t>
      </w:r>
    </w:p>
    <w:bookmarkEnd w:id="2"/>
    <w:p w14:paraId="24294B1F" w14:textId="5F33B063" w:rsidR="007D5905" w:rsidRPr="00E77B64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D90EFB9" w14:textId="25D67F29" w:rsidR="007D5905" w:rsidRPr="00E77B64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E77B64">
        <w:rPr>
          <w:rFonts w:cstheme="minorHAnsi"/>
          <w:b/>
          <w:sz w:val="24"/>
          <w:szCs w:val="24"/>
        </w:rPr>
        <w:t>Gallery capacity</w:t>
      </w:r>
    </w:p>
    <w:p w14:paraId="48494751" w14:textId="77777777" w:rsidR="001B6E1F" w:rsidRPr="00E77B64" w:rsidRDefault="001B6E1F" w:rsidP="001B6E1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 xml:space="preserve">Check with the SCCC education team on the current Safe Management Measures. </w:t>
      </w:r>
    </w:p>
    <w:p w14:paraId="1CE1271D" w14:textId="7FB9DE42" w:rsidR="00CB21D1" w:rsidRPr="00E77B64" w:rsidRDefault="00CB21D1" w:rsidP="000D582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E77B64">
        <w:rPr>
          <w:rFonts w:asciiTheme="minorHAnsi" w:hAnsiTheme="minorHAnsi" w:cstheme="minorHAnsi"/>
          <w:sz w:val="24"/>
          <w:szCs w:val="24"/>
        </w:rPr>
        <w:t xml:space="preserve">a </w:t>
      </w:r>
      <w:r w:rsidRPr="00E77B64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580AE9" w:rsidRPr="00E77B64">
        <w:rPr>
          <w:rFonts w:asciiTheme="minorHAnsi" w:hAnsiTheme="minorHAnsi" w:cstheme="minorHAnsi"/>
          <w:sz w:val="24"/>
          <w:szCs w:val="24"/>
        </w:rPr>
        <w:t>4</w:t>
      </w:r>
      <w:r w:rsidRPr="00E77B64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E77B64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E77B64">
        <w:rPr>
          <w:rFonts w:asciiTheme="minorHAnsi" w:hAnsiTheme="minorHAnsi" w:cstheme="minorHAnsi"/>
          <w:sz w:val="24"/>
          <w:szCs w:val="24"/>
        </w:rPr>
        <w:t>e</w:t>
      </w:r>
      <w:r w:rsidRPr="00E77B64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E77B64">
        <w:rPr>
          <w:rFonts w:asciiTheme="minorHAnsi" w:hAnsiTheme="minorHAnsi" w:cstheme="minorHAnsi"/>
          <w:sz w:val="24"/>
          <w:szCs w:val="24"/>
        </w:rPr>
        <w:t>in one visit</w:t>
      </w:r>
      <w:r w:rsidRPr="00E77B64">
        <w:rPr>
          <w:rFonts w:asciiTheme="minorHAnsi" w:hAnsiTheme="minorHAnsi" w:cstheme="minorHAnsi"/>
          <w:sz w:val="24"/>
          <w:szCs w:val="24"/>
        </w:rPr>
        <w:t>.</w:t>
      </w:r>
    </w:p>
    <w:p w14:paraId="231EB6A6" w14:textId="6C51D2F9" w:rsidR="00CB21D1" w:rsidRPr="00E77B64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E77B64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E77B64">
        <w:rPr>
          <w:rFonts w:cstheme="minorHAnsi"/>
          <w:b/>
          <w:sz w:val="24"/>
          <w:szCs w:val="24"/>
        </w:rPr>
        <w:t>Gallery</w:t>
      </w:r>
      <w:r w:rsidR="001D191B" w:rsidRPr="00E77B64">
        <w:rPr>
          <w:rFonts w:cstheme="minorHAnsi"/>
          <w:b/>
          <w:sz w:val="24"/>
          <w:szCs w:val="24"/>
        </w:rPr>
        <w:t xml:space="preserve"> </w:t>
      </w:r>
      <w:r w:rsidR="00FD6FED" w:rsidRPr="00E77B64">
        <w:rPr>
          <w:rFonts w:cstheme="minorHAnsi"/>
          <w:b/>
          <w:sz w:val="24"/>
          <w:szCs w:val="24"/>
        </w:rPr>
        <w:t>e</w:t>
      </w:r>
      <w:r w:rsidR="00CB21D1" w:rsidRPr="00E77B64">
        <w:rPr>
          <w:rFonts w:cstheme="minorHAnsi"/>
          <w:b/>
          <w:sz w:val="24"/>
          <w:szCs w:val="24"/>
        </w:rPr>
        <w:t>tiquette</w:t>
      </w:r>
    </w:p>
    <w:p w14:paraId="21AEAA6C" w14:textId="00A2D79D" w:rsidR="000F3DFA" w:rsidRPr="000F3DFA" w:rsidRDefault="000F3DFA" w:rsidP="000F3DFA">
      <w:pPr>
        <w:rPr>
          <w:rFonts w:cstheme="minorHAnsi"/>
          <w:sz w:val="24"/>
          <w:szCs w:val="24"/>
        </w:rPr>
      </w:pPr>
      <w:bookmarkStart w:id="3" w:name="_Hlk532824508"/>
      <w:r w:rsidRPr="000F3DFA">
        <w:rPr>
          <w:rFonts w:cstheme="minorHAnsi"/>
          <w:sz w:val="24"/>
          <w:szCs w:val="24"/>
        </w:rPr>
        <w:t>Watch the etiquette video with your students prior to your visit</w:t>
      </w:r>
      <w:r>
        <w:rPr>
          <w:rFonts w:cstheme="minorHAnsi"/>
          <w:sz w:val="24"/>
          <w:szCs w:val="24"/>
        </w:rPr>
        <w:t>.</w:t>
      </w:r>
      <w:r w:rsidRPr="000F3DFA">
        <w:rPr>
          <w:rFonts w:cstheme="minorHAnsi"/>
          <w:sz w:val="24"/>
          <w:szCs w:val="24"/>
        </w:rPr>
        <w:t xml:space="preserve"> </w:t>
      </w:r>
    </w:p>
    <w:p w14:paraId="44CCB2F2" w14:textId="77777777" w:rsidR="000F3DFA" w:rsidRPr="00E77B64" w:rsidRDefault="000F3DFA" w:rsidP="000F3DFA">
      <w:pPr>
        <w:pStyle w:val="ListParagraph"/>
        <w:numPr>
          <w:ilvl w:val="0"/>
          <w:numId w:val="17"/>
        </w:numPr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 xml:space="preserve">In English: </w:t>
      </w:r>
      <w:hyperlink r:id="rId8" w:history="1">
        <w:r w:rsidRPr="000C03EC">
          <w:rPr>
            <w:rStyle w:val="Hyperlink"/>
            <w:rFonts w:asciiTheme="minorHAnsi" w:hAnsiTheme="minorHAnsi" w:cstheme="minorHAnsi"/>
            <w:color w:val="2E74B5" w:themeColor="accent5" w:themeShade="BF"/>
            <w:sz w:val="24"/>
            <w:szCs w:val="24"/>
          </w:rPr>
          <w:t>http://bit.ly/en-etiquette</w:t>
        </w:r>
      </w:hyperlink>
      <w:r w:rsidRPr="000C03EC">
        <w:rPr>
          <w:rFonts w:asciiTheme="minorHAnsi" w:hAnsiTheme="minorHAnsi" w:cstheme="minorHAnsi"/>
          <w:color w:val="2E74B5" w:themeColor="accent5" w:themeShade="BF"/>
          <w:sz w:val="24"/>
          <w:szCs w:val="24"/>
        </w:rPr>
        <w:t xml:space="preserve"> </w:t>
      </w:r>
    </w:p>
    <w:p w14:paraId="76AF9476" w14:textId="07698737" w:rsidR="000F3DFA" w:rsidRPr="000F3DFA" w:rsidRDefault="000F3DFA" w:rsidP="00B169AF">
      <w:pPr>
        <w:pStyle w:val="ListParagraph"/>
        <w:numPr>
          <w:ilvl w:val="0"/>
          <w:numId w:val="17"/>
        </w:numPr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  <w:u w:val="single"/>
        </w:rPr>
      </w:pPr>
      <w:r w:rsidRPr="00E77B64">
        <w:rPr>
          <w:rFonts w:asciiTheme="minorHAnsi" w:hAnsiTheme="minorHAnsi" w:cstheme="minorHAnsi"/>
          <w:sz w:val="24"/>
          <w:szCs w:val="24"/>
        </w:rPr>
        <w:t xml:space="preserve">In Mandarin: </w:t>
      </w:r>
      <w:hyperlink r:id="rId9" w:history="1">
        <w:r w:rsidRPr="000C03EC">
          <w:rPr>
            <w:rStyle w:val="Hyperlink"/>
            <w:rFonts w:asciiTheme="minorHAnsi" w:hAnsiTheme="minorHAnsi" w:cstheme="minorHAnsi"/>
            <w:color w:val="2E74B5" w:themeColor="accent5" w:themeShade="BF"/>
            <w:sz w:val="24"/>
            <w:szCs w:val="24"/>
          </w:rPr>
          <w:t>http://bit.ly/zh-etiquette</w:t>
        </w:r>
      </w:hyperlink>
      <w:r w:rsidRPr="000F3DFA">
        <w:rPr>
          <w:rFonts w:asciiTheme="minorHAnsi" w:hAnsiTheme="minorHAnsi" w:cstheme="minorHAnsi"/>
          <w:color w:val="2E74B5" w:themeColor="accent5" w:themeShade="BF"/>
          <w:sz w:val="24"/>
          <w:szCs w:val="24"/>
        </w:rPr>
        <w:t xml:space="preserve"> </w:t>
      </w:r>
    </w:p>
    <w:p w14:paraId="24B8E8B0" w14:textId="77777777" w:rsidR="006F5783" w:rsidRDefault="006F5783" w:rsidP="00B169AF">
      <w:pPr>
        <w:rPr>
          <w:rFonts w:cstheme="minorHAnsi"/>
          <w:sz w:val="24"/>
          <w:szCs w:val="24"/>
        </w:rPr>
      </w:pPr>
    </w:p>
    <w:p w14:paraId="2BA4FAC2" w14:textId="1A4002D2" w:rsidR="00CB21D1" w:rsidRPr="00E77B64" w:rsidRDefault="001D191B" w:rsidP="00B169AF">
      <w:pPr>
        <w:rPr>
          <w:rFonts w:cstheme="minorHAnsi"/>
          <w:sz w:val="24"/>
          <w:szCs w:val="24"/>
        </w:rPr>
      </w:pPr>
      <w:r w:rsidRPr="00E77B64">
        <w:rPr>
          <w:rFonts w:cstheme="minorHAnsi"/>
          <w:sz w:val="24"/>
          <w:szCs w:val="24"/>
        </w:rPr>
        <w:t xml:space="preserve">Please brief your students on </w:t>
      </w:r>
      <w:r w:rsidR="00F57913" w:rsidRPr="00E77B64">
        <w:rPr>
          <w:rFonts w:cstheme="minorHAnsi"/>
          <w:sz w:val="24"/>
          <w:szCs w:val="24"/>
        </w:rPr>
        <w:t>gallery</w:t>
      </w:r>
      <w:r w:rsidRPr="00E77B64">
        <w:rPr>
          <w:rFonts w:cstheme="minorHAnsi"/>
          <w:sz w:val="24"/>
          <w:szCs w:val="24"/>
        </w:rPr>
        <w:t xml:space="preserve"> etiquette before your visit.</w:t>
      </w:r>
    </w:p>
    <w:bookmarkEnd w:id="3"/>
    <w:p w14:paraId="44006E20" w14:textId="77777777" w:rsidR="004B39F3" w:rsidRPr="00E77B64" w:rsidRDefault="004B39F3" w:rsidP="004B39F3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>Do not eat or drink in the gallery.</w:t>
      </w:r>
    </w:p>
    <w:p w14:paraId="5F8D9744" w14:textId="77777777" w:rsidR="004B39F3" w:rsidRPr="00E77B64" w:rsidRDefault="004B39F3" w:rsidP="004B39F3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>Walk lightly.</w:t>
      </w:r>
    </w:p>
    <w:p w14:paraId="55F0FD25" w14:textId="77777777" w:rsidR="004B39F3" w:rsidRPr="00E77B64" w:rsidRDefault="004B39F3" w:rsidP="004B39F3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>Be considerate and dispose your rubbish in the bins.</w:t>
      </w:r>
    </w:p>
    <w:p w14:paraId="192C4E6F" w14:textId="77777777" w:rsidR="004B39F3" w:rsidRPr="00E77B64" w:rsidRDefault="004B39F3" w:rsidP="004B39F3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>Be mindful of other visitors by keeping your noise level to a minimum.</w:t>
      </w:r>
    </w:p>
    <w:p w14:paraId="53C9B192" w14:textId="77777777" w:rsidR="004B39F3" w:rsidRPr="00E77B64" w:rsidRDefault="004B39F3" w:rsidP="004B39F3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 xml:space="preserve">Keep doorways and hallways accessible to other visitors. </w:t>
      </w:r>
    </w:p>
    <w:p w14:paraId="7BADFF2F" w14:textId="77777777" w:rsidR="004B39F3" w:rsidRPr="00E77B64" w:rsidRDefault="004B39F3" w:rsidP="004B39F3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>Touch the interactive displays with care.</w:t>
      </w:r>
    </w:p>
    <w:p w14:paraId="5D23A369" w14:textId="77777777" w:rsidR="004B39F3" w:rsidRPr="00E77B64" w:rsidRDefault="004B39F3" w:rsidP="004B39F3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>Photography with flash is permitted.</w:t>
      </w:r>
    </w:p>
    <w:p w14:paraId="0AA3E4DF" w14:textId="77777777" w:rsidR="00CB1D86" w:rsidRPr="00E77B64" w:rsidRDefault="00CB1D86">
      <w:pPr>
        <w:rPr>
          <w:rFonts w:cstheme="minorHAnsi"/>
          <w:b/>
          <w:sz w:val="24"/>
          <w:szCs w:val="24"/>
        </w:rPr>
      </w:pPr>
      <w:r w:rsidRPr="00E77B64">
        <w:rPr>
          <w:rFonts w:cstheme="minorHAnsi"/>
          <w:b/>
          <w:sz w:val="24"/>
          <w:szCs w:val="24"/>
        </w:rPr>
        <w:br w:type="page"/>
      </w:r>
    </w:p>
    <w:p w14:paraId="59BC3063" w14:textId="47C278DF" w:rsidR="000C173F" w:rsidRPr="00E77B64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E77B64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0CF33BA0" w14:textId="77777777" w:rsidR="004B39F3" w:rsidRPr="00E77B64" w:rsidRDefault="004B39F3" w:rsidP="004B39F3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 xml:space="preserve">Teachers or adults shall </w:t>
      </w:r>
      <w:proofErr w:type="gramStart"/>
      <w:r w:rsidRPr="00E77B64">
        <w:rPr>
          <w:rFonts w:asciiTheme="minorHAnsi" w:hAnsiTheme="minorHAnsi" w:cstheme="minorHAnsi"/>
          <w:sz w:val="24"/>
          <w:szCs w:val="24"/>
        </w:rPr>
        <w:t>accompany students at all times</w:t>
      </w:r>
      <w:proofErr w:type="gramEnd"/>
      <w:r w:rsidRPr="00E77B64">
        <w:rPr>
          <w:rFonts w:asciiTheme="minorHAnsi" w:hAnsiTheme="minorHAnsi" w:cstheme="minorHAnsi"/>
          <w:sz w:val="24"/>
          <w:szCs w:val="24"/>
        </w:rPr>
        <w:t>.</w:t>
      </w:r>
    </w:p>
    <w:p w14:paraId="58A26676" w14:textId="3965B29D" w:rsidR="003644BC" w:rsidRPr="00E77B64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E77B64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E77B64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E77B64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E77B64">
        <w:rPr>
          <w:rFonts w:asciiTheme="minorHAnsi" w:hAnsiTheme="minorHAnsi" w:cstheme="minorHAnsi"/>
          <w:sz w:val="24"/>
          <w:szCs w:val="24"/>
        </w:rPr>
        <w:t xml:space="preserve">and damages incurred during </w:t>
      </w:r>
      <w:r w:rsidR="00E37316">
        <w:rPr>
          <w:rFonts w:asciiTheme="minorHAnsi" w:hAnsiTheme="minorHAnsi" w:cstheme="minorHAnsi"/>
          <w:sz w:val="24"/>
          <w:szCs w:val="24"/>
        </w:rPr>
        <w:t>the</w:t>
      </w:r>
      <w:r w:rsidRPr="00E77B64">
        <w:rPr>
          <w:rFonts w:asciiTheme="minorHAnsi" w:hAnsiTheme="minorHAnsi" w:cstheme="minorHAnsi"/>
          <w:sz w:val="24"/>
          <w:szCs w:val="24"/>
        </w:rPr>
        <w:t xml:space="preserve"> visit</w:t>
      </w:r>
      <w:r w:rsidR="00FD6FED" w:rsidRPr="00E77B64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16E181E" w14:textId="77777777" w:rsidR="00463502" w:rsidRPr="00E77B64" w:rsidRDefault="00463502" w:rsidP="00CB310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52798C6C" w14:textId="156C4BCF" w:rsidR="00D30AA6" w:rsidRPr="00E77B64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E77B64">
        <w:rPr>
          <w:rFonts w:cstheme="minorHAnsi"/>
          <w:b/>
          <w:sz w:val="24"/>
          <w:szCs w:val="24"/>
        </w:rPr>
        <w:t xml:space="preserve">Planning </w:t>
      </w:r>
      <w:r w:rsidR="00FD6FED" w:rsidRPr="00E77B64">
        <w:rPr>
          <w:rFonts w:cstheme="minorHAnsi"/>
          <w:b/>
          <w:sz w:val="24"/>
          <w:szCs w:val="24"/>
        </w:rPr>
        <w:t xml:space="preserve">your </w:t>
      </w:r>
      <w:r w:rsidRPr="00E77B64">
        <w:rPr>
          <w:rFonts w:cstheme="minorHAnsi"/>
          <w:b/>
          <w:sz w:val="24"/>
          <w:szCs w:val="24"/>
        </w:rPr>
        <w:t>visit</w:t>
      </w:r>
    </w:p>
    <w:p w14:paraId="67FD4A99" w14:textId="77777777" w:rsidR="004B39F3" w:rsidRPr="00E77B64" w:rsidRDefault="004B39F3" w:rsidP="004B39F3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E77B64">
        <w:rPr>
          <w:rFonts w:asciiTheme="minorHAnsi" w:hAnsiTheme="minorHAnsi" w:cstheme="minorHAnsi"/>
          <w:sz w:val="24"/>
          <w:szCs w:val="24"/>
        </w:rPr>
        <w:t xml:space="preserve">It is recommended that teachers visit the exhibition to </w:t>
      </w:r>
      <w:proofErr w:type="spellStart"/>
      <w:r w:rsidRPr="00E77B64">
        <w:rPr>
          <w:rFonts w:asciiTheme="minorHAnsi" w:hAnsiTheme="minorHAnsi" w:cstheme="minorHAnsi"/>
          <w:sz w:val="24"/>
          <w:szCs w:val="24"/>
        </w:rPr>
        <w:t>familiarise</w:t>
      </w:r>
      <w:proofErr w:type="spellEnd"/>
      <w:r w:rsidRPr="00E77B64">
        <w:rPr>
          <w:rFonts w:asciiTheme="minorHAnsi" w:hAnsiTheme="minorHAnsi" w:cstheme="minorHAnsi"/>
          <w:sz w:val="24"/>
          <w:szCs w:val="24"/>
        </w:rPr>
        <w:t xml:space="preserve"> yourselves with our Centre, </w:t>
      </w:r>
      <w:proofErr w:type="gramStart"/>
      <w:r w:rsidRPr="00E77B64">
        <w:rPr>
          <w:rFonts w:asciiTheme="minorHAnsi" w:hAnsiTheme="minorHAnsi" w:cstheme="minorHAnsi"/>
          <w:sz w:val="24"/>
          <w:szCs w:val="24"/>
        </w:rPr>
        <w:t>facilities</w:t>
      </w:r>
      <w:proofErr w:type="gramEnd"/>
      <w:r w:rsidRPr="00E77B64">
        <w:rPr>
          <w:rFonts w:asciiTheme="minorHAnsi" w:hAnsiTheme="minorHAnsi" w:cstheme="minorHAnsi"/>
          <w:sz w:val="24"/>
          <w:szCs w:val="24"/>
        </w:rPr>
        <w:t xml:space="preserve"> and the exhibition.</w:t>
      </w:r>
    </w:p>
    <w:p w14:paraId="0DDECBF9" w14:textId="0B275D98" w:rsidR="000A441D" w:rsidRPr="00E77B64" w:rsidRDefault="00573F1E" w:rsidP="000A441D">
      <w:pPr>
        <w:pStyle w:val="Body"/>
        <w:numPr>
          <w:ilvl w:val="0"/>
          <w:numId w:val="15"/>
        </w:numPr>
        <w:tabs>
          <w:tab w:val="left" w:pos="6061"/>
        </w:tabs>
        <w:rPr>
          <w:rFonts w:asciiTheme="minorHAnsi" w:hAnsiTheme="minorHAnsi" w:cstheme="minorHAnsi"/>
        </w:rPr>
      </w:pPr>
      <w:r w:rsidRPr="00E77B64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BE94DF" wp14:editId="1A58844C">
                <wp:simplePos x="0" y="0"/>
                <wp:positionH relativeFrom="margin">
                  <wp:align>right</wp:align>
                </wp:positionH>
                <wp:positionV relativeFrom="paragraph">
                  <wp:posOffset>568325</wp:posOffset>
                </wp:positionV>
                <wp:extent cx="5926455" cy="2225040"/>
                <wp:effectExtent l="0" t="0" r="17145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6455" cy="222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8969E" w14:textId="7593A5DC" w:rsidR="00573F1E" w:rsidRPr="00F23938" w:rsidRDefault="00E37316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Booking </w:t>
                            </w:r>
                            <w:r w:rsidR="00573F1E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request</w:t>
                            </w:r>
                          </w:p>
                          <w:p w14:paraId="1016CE65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eachers may lead your students through the exhibition on your own.</w:t>
                            </w:r>
                          </w:p>
                          <w:p w14:paraId="55F8A580" w14:textId="5DB51453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3 weeks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C79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rior to the visit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EF1F64E" w14:textId="3E51A3A6" w:rsidR="00573F1E" w:rsidRPr="00914873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1487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Teachers are encouraged to </w:t>
                            </w:r>
                            <w:r w:rsidR="009C7983" w:rsidRPr="0091487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an your own learning </w:t>
                            </w:r>
                            <w:proofErr w:type="spellStart"/>
                            <w:r w:rsidR="009C7983" w:rsidRPr="0091487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rogrammes</w:t>
                            </w:r>
                            <w:proofErr w:type="spellEnd"/>
                            <w:r w:rsidR="009C7983" w:rsidRPr="0091487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</w:t>
                            </w:r>
                            <w:r w:rsidRPr="0091487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However, </w:t>
                            </w:r>
                            <w:r w:rsidR="009C7983" w:rsidRPr="0091487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you are planning </w:t>
                            </w:r>
                            <w:r w:rsidRPr="0091487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hysical activities (</w:t>
                            </w:r>
                            <w:proofErr w:type="gramStart"/>
                            <w:r w:rsidRPr="0091487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e.g.</w:t>
                            </w:r>
                            <w:proofErr w:type="gramEnd"/>
                            <w:r w:rsidRPr="0091487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games)</w:t>
                            </w:r>
                            <w:r w:rsidR="009C7983" w:rsidRPr="0091487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, do let us know in advance.</w:t>
                            </w:r>
                            <w:r w:rsidRPr="0091487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382E58D" w14:textId="7F45A048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note that public guided tours are strictly for </w:t>
                            </w:r>
                            <w:r w:rsidR="00D05DC2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members of the public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, and not for school groups.</w:t>
                            </w:r>
                          </w:p>
                          <w:p w14:paraId="23F89709" w14:textId="77777777" w:rsidR="00573F1E" w:rsidRPr="00210471" w:rsidRDefault="00573F1E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12C6F563" w14:textId="77777777" w:rsidR="00573F1E" w:rsidRPr="00210471" w:rsidRDefault="00573F1E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10471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2DACABB9" w14:textId="0EE317B9" w:rsidR="00573F1E" w:rsidRPr="00CC4DB3" w:rsidRDefault="00573F1E" w:rsidP="00EB6567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</w:pP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Changes to requests must be sent </w:t>
                            </w: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BE94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45pt;margin-top:44.75pt;width:466.65pt;height:175.2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">
                <v:textbox>
                  <w:txbxContent>
                    <w:p w14:paraId="00D8969E" w14:textId="7593A5DC" w:rsidR="00573F1E" w:rsidRPr="00F23938" w:rsidRDefault="00E37316" w:rsidP="00573F1E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Booking </w:t>
                      </w:r>
                      <w:r w:rsidR="00573F1E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request</w:t>
                      </w:r>
                    </w:p>
                    <w:p w14:paraId="1016CE65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eachers may lead your students through the exhibition on your own.</w:t>
                      </w:r>
                    </w:p>
                    <w:p w14:paraId="55F8A580" w14:textId="5DB51453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3 weeks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r w:rsidR="009C79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ior to the visit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3EF1F64E" w14:textId="3E51A3A6" w:rsidR="00573F1E" w:rsidRPr="00914873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1487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Teachers are encouraged to </w:t>
                      </w:r>
                      <w:r w:rsidR="009C7983" w:rsidRPr="0091487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an your own learning </w:t>
                      </w:r>
                      <w:proofErr w:type="spellStart"/>
                      <w:r w:rsidR="009C7983" w:rsidRPr="0091487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s</w:t>
                      </w:r>
                      <w:proofErr w:type="spellEnd"/>
                      <w:r w:rsidR="009C7983" w:rsidRPr="0091487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</w:t>
                      </w:r>
                      <w:r w:rsidRPr="0091487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However, </w:t>
                      </w:r>
                      <w:r w:rsidR="009C7983" w:rsidRPr="0091487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you are planning </w:t>
                      </w:r>
                      <w:r w:rsidRPr="0091487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hysical activities (</w:t>
                      </w:r>
                      <w:proofErr w:type="gramStart"/>
                      <w:r w:rsidRPr="0091487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e.g.</w:t>
                      </w:r>
                      <w:proofErr w:type="gramEnd"/>
                      <w:r w:rsidRPr="0091487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games)</w:t>
                      </w:r>
                      <w:r w:rsidR="009C7983" w:rsidRPr="0091487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, do let us know in advance.</w:t>
                      </w:r>
                      <w:r w:rsidRPr="0091487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382E58D" w14:textId="7F45A048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note that public guided tours are strictly for </w:t>
                      </w:r>
                      <w:r w:rsidR="00D05DC2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members of the public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, and not for school groups.</w:t>
                      </w:r>
                    </w:p>
                    <w:p w14:paraId="23F89709" w14:textId="77777777" w:rsidR="00573F1E" w:rsidRPr="00210471" w:rsidRDefault="00573F1E" w:rsidP="00573F1E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12C6F563" w14:textId="77777777" w:rsidR="00573F1E" w:rsidRPr="00210471" w:rsidRDefault="00573F1E" w:rsidP="00573F1E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10471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2DACABB9" w14:textId="0EE317B9" w:rsidR="00573F1E" w:rsidRPr="00CC4DB3" w:rsidRDefault="00573F1E" w:rsidP="00EB6567">
                      <w:pPr>
                        <w:pStyle w:val="ListParagraph"/>
                        <w:numPr>
                          <w:ilvl w:val="0"/>
                          <w:numId w:val="24"/>
                        </w:numPr>
                      </w:pPr>
                      <w:r w:rsidRPr="00EB6567">
                        <w:rPr>
                          <w:rFonts w:cstheme="minorHAnsi"/>
                          <w:sz w:val="24"/>
                          <w:szCs w:val="24"/>
                        </w:rPr>
                        <w:t xml:space="preserve">Changes to requests must be sent </w:t>
                      </w:r>
                      <w:r w:rsidRPr="00EB6567">
                        <w:rPr>
                          <w:rFonts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EB6567">
                        <w:rPr>
                          <w:rFonts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E77B64">
        <w:rPr>
          <w:rFonts w:asciiTheme="minorHAnsi" w:hAnsiTheme="minorHAnsi" w:cstheme="minorHAnsi"/>
        </w:rPr>
        <w:t xml:space="preserve">Teachers </w:t>
      </w:r>
      <w:r w:rsidR="006F5783">
        <w:rPr>
          <w:rFonts w:asciiTheme="minorHAnsi" w:hAnsiTheme="minorHAnsi" w:cstheme="minorHAnsi"/>
        </w:rPr>
        <w:t>can</w:t>
      </w:r>
      <w:r w:rsidR="00112FC9" w:rsidRPr="00E77B64">
        <w:rPr>
          <w:rFonts w:asciiTheme="minorHAnsi" w:hAnsiTheme="minorHAnsi" w:cstheme="minorHAnsi"/>
        </w:rPr>
        <w:t xml:space="preserve"> indicate your preferred date and time </w:t>
      </w:r>
      <w:r w:rsidR="004B39F3" w:rsidRPr="00E77B64">
        <w:rPr>
          <w:rFonts w:asciiTheme="minorHAnsi" w:hAnsiTheme="minorHAnsi" w:cstheme="minorHAnsi"/>
        </w:rPr>
        <w:t>if you plan to visit the exhibition prior to your scheduled school group visit.</w:t>
      </w:r>
      <w:r w:rsidR="006F5783">
        <w:rPr>
          <w:rFonts w:asciiTheme="minorHAnsi" w:hAnsiTheme="minorHAnsi" w:cstheme="minorHAnsi"/>
        </w:rPr>
        <w:t xml:space="preserve"> </w:t>
      </w:r>
    </w:p>
    <w:p w14:paraId="7DE580E1" w14:textId="60E42435" w:rsidR="00754428" w:rsidRPr="00E77B64" w:rsidRDefault="00754428" w:rsidP="0021047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090CD607" w14:textId="77777777" w:rsidR="00B04A8E" w:rsidRPr="00E77B64" w:rsidRDefault="00B04A8E">
      <w:pPr>
        <w:rPr>
          <w:rFonts w:cstheme="minorHAnsi"/>
          <w:b/>
          <w:sz w:val="32"/>
          <w:szCs w:val="32"/>
          <w:u w:val="single"/>
        </w:rPr>
      </w:pPr>
      <w:r w:rsidRPr="00E77B64">
        <w:rPr>
          <w:rFonts w:cstheme="minorHAnsi"/>
          <w:b/>
          <w:sz w:val="32"/>
          <w:szCs w:val="32"/>
          <w:u w:val="single"/>
        </w:rPr>
        <w:br w:type="page"/>
      </w:r>
    </w:p>
    <w:p w14:paraId="5CF7F2F7" w14:textId="7375CB80" w:rsidR="00B83920" w:rsidRPr="00AD78F8" w:rsidRDefault="00431EA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AD78F8">
        <w:rPr>
          <w:rFonts w:cstheme="minorHAnsi"/>
          <w:b/>
          <w:sz w:val="32"/>
          <w:szCs w:val="32"/>
          <w:u w:val="single"/>
        </w:rPr>
        <w:lastRenderedPageBreak/>
        <w:t>SELF-GUIDED</w:t>
      </w:r>
      <w:r w:rsidR="001F5F2C" w:rsidRPr="00AD78F8">
        <w:rPr>
          <w:rFonts w:cstheme="minorHAnsi"/>
          <w:b/>
          <w:sz w:val="32"/>
          <w:szCs w:val="32"/>
          <w:u w:val="single"/>
        </w:rPr>
        <w:t xml:space="preserve"> VISIT FORM</w:t>
      </w:r>
    </w:p>
    <w:p w14:paraId="06B66DB7" w14:textId="77777777" w:rsidR="0049529E" w:rsidRPr="00E77B64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1C69363" w:rsidR="00660698" w:rsidRPr="00E77B64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E77B64">
        <w:rPr>
          <w:rFonts w:asciiTheme="minorHAnsi" w:eastAsiaTheme="minorEastAsia" w:hAnsiTheme="minorHAnsi" w:cstheme="minorHAnsi"/>
        </w:rPr>
        <w:t>Email</w:t>
      </w:r>
      <w:r w:rsidRPr="00E77B64">
        <w:rPr>
          <w:rFonts w:asciiTheme="minorHAnsi" w:hAnsiTheme="minorHAnsi" w:cstheme="minorHAnsi"/>
        </w:rPr>
        <w:t xml:space="preserve"> </w:t>
      </w:r>
      <w:r w:rsidRPr="00E77B64">
        <w:rPr>
          <w:rFonts w:asciiTheme="minorHAnsi" w:eastAsiaTheme="minorEastAsia" w:hAnsiTheme="minorHAnsi" w:cstheme="minorHAnsi"/>
        </w:rPr>
        <w:t>this</w:t>
      </w:r>
      <w:r w:rsidRPr="00E77B64">
        <w:rPr>
          <w:rFonts w:asciiTheme="minorHAnsi" w:hAnsiTheme="minorHAnsi" w:cstheme="minorHAnsi"/>
        </w:rPr>
        <w:t xml:space="preserve"> </w:t>
      </w:r>
      <w:r w:rsidRPr="00E77B64">
        <w:rPr>
          <w:rFonts w:asciiTheme="minorHAnsi" w:eastAsiaTheme="minorEastAsia" w:hAnsiTheme="minorHAnsi" w:cstheme="minorHAnsi"/>
        </w:rPr>
        <w:t>completed</w:t>
      </w:r>
      <w:r w:rsidRPr="00E77B64">
        <w:rPr>
          <w:rFonts w:asciiTheme="minorHAnsi" w:hAnsiTheme="minorHAnsi" w:cstheme="minorHAnsi"/>
        </w:rPr>
        <w:t xml:space="preserve"> </w:t>
      </w:r>
      <w:r w:rsidRPr="00E77B64">
        <w:rPr>
          <w:rFonts w:asciiTheme="minorHAnsi" w:eastAsiaTheme="minorEastAsia" w:hAnsiTheme="minorHAnsi" w:cstheme="minorHAnsi"/>
        </w:rPr>
        <w:t>form</w:t>
      </w:r>
      <w:r w:rsidRPr="00E77B64">
        <w:rPr>
          <w:rFonts w:asciiTheme="minorHAnsi" w:hAnsiTheme="minorHAnsi" w:cstheme="minorHAnsi"/>
        </w:rPr>
        <w:t xml:space="preserve"> </w:t>
      </w:r>
      <w:r w:rsidRPr="00E77B64">
        <w:rPr>
          <w:rFonts w:asciiTheme="minorHAnsi" w:eastAsiaTheme="minorEastAsia" w:hAnsiTheme="minorHAnsi" w:cstheme="minorHAnsi"/>
        </w:rPr>
        <w:t>to</w:t>
      </w:r>
      <w:r w:rsidRPr="00E77B64">
        <w:rPr>
          <w:rFonts w:asciiTheme="minorHAnsi" w:hAnsiTheme="minorHAnsi" w:cstheme="minorHAnsi"/>
        </w:rPr>
        <w:t xml:space="preserve"> </w:t>
      </w:r>
      <w:hyperlink r:id="rId10" w:history="1">
        <w:r w:rsidRPr="00E77B64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E77B64">
        <w:rPr>
          <w:rStyle w:val="Hyperlink"/>
          <w:rFonts w:asciiTheme="minorHAnsi" w:hAnsiTheme="minorHAnsi" w:cstheme="minorHAnsi"/>
          <w:color w:val="auto"/>
          <w:u w:val="none"/>
        </w:rPr>
        <w:t>.</w:t>
      </w:r>
      <w:r w:rsidR="00E31662" w:rsidRPr="00E77B64">
        <w:rPr>
          <w:rStyle w:val="Hyperlink"/>
          <w:rFonts w:asciiTheme="minorHAnsi" w:hAnsiTheme="minorHAnsi" w:cstheme="minorHAnsi"/>
        </w:rPr>
        <w:t xml:space="preserve"> </w:t>
      </w:r>
    </w:p>
    <w:p w14:paraId="5F61B38F" w14:textId="77777777" w:rsidR="00E31662" w:rsidRPr="00E77B64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478DE45" w:rsidR="00660698" w:rsidRPr="00E77B64" w:rsidRDefault="00F82E94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E77B64">
        <w:rPr>
          <w:rFonts w:asciiTheme="minorHAnsi" w:hAnsiTheme="minorHAnsi" w:cstheme="minorHAnsi"/>
        </w:rPr>
        <w:t xml:space="preserve">Please title your </w:t>
      </w:r>
      <w:r w:rsidR="00660698" w:rsidRPr="00E77B64">
        <w:rPr>
          <w:rFonts w:asciiTheme="minorHAnsi" w:hAnsiTheme="minorHAnsi" w:cstheme="minorHAnsi"/>
        </w:rPr>
        <w:t xml:space="preserve">email subject </w:t>
      </w:r>
      <w:r w:rsidRPr="00E77B64">
        <w:rPr>
          <w:rFonts w:asciiTheme="minorHAnsi" w:hAnsiTheme="minorHAnsi" w:cstheme="minorHAnsi"/>
        </w:rPr>
        <w:t>as</w:t>
      </w:r>
      <w:r w:rsidR="00660698" w:rsidRPr="00E77B64">
        <w:rPr>
          <w:rFonts w:asciiTheme="minorHAnsi" w:hAnsiTheme="minorHAnsi" w:cstheme="minorHAnsi"/>
        </w:rPr>
        <w:t xml:space="preserve"> </w:t>
      </w:r>
      <w:r w:rsidR="00806118" w:rsidRPr="00E77B64">
        <w:rPr>
          <w:rFonts w:asciiTheme="minorHAnsi" w:hAnsiTheme="minorHAnsi" w:cstheme="minorHAnsi"/>
          <w:highlight w:val="yellow"/>
        </w:rPr>
        <w:t>“Self-</w:t>
      </w:r>
      <w:r w:rsidR="00E31662" w:rsidRPr="00E77B64">
        <w:rPr>
          <w:rFonts w:asciiTheme="minorHAnsi" w:hAnsiTheme="minorHAnsi" w:cstheme="minorHAnsi"/>
          <w:highlight w:val="yellow"/>
        </w:rPr>
        <w:t xml:space="preserve">guided </w:t>
      </w:r>
      <w:r w:rsidR="00806118" w:rsidRPr="00E77B64">
        <w:rPr>
          <w:rFonts w:asciiTheme="minorHAnsi" w:hAnsiTheme="minorHAnsi" w:cstheme="minorHAnsi"/>
          <w:highlight w:val="yellow"/>
        </w:rPr>
        <w:t>visit</w:t>
      </w:r>
      <w:r w:rsidR="00806118" w:rsidRPr="00E77B6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="00431EAE" w:rsidRPr="00E77B64">
        <w:rPr>
          <w:rFonts w:asciiTheme="minorHAnsi" w:hAnsiTheme="minorHAnsi" w:cstheme="minorHAnsi"/>
        </w:rPr>
        <w:t xml:space="preserve"> </w:t>
      </w:r>
      <w:r w:rsidRPr="00E77B64">
        <w:rPr>
          <w:rFonts w:asciiTheme="minorHAnsi" w:hAnsiTheme="minorHAnsi" w:cstheme="minorHAnsi"/>
        </w:rPr>
        <w:t>followed by your</w:t>
      </w:r>
      <w:r w:rsidR="00806118" w:rsidRPr="00E77B64">
        <w:rPr>
          <w:rFonts w:asciiTheme="minorHAnsi" w:hAnsiTheme="minorHAnsi" w:cstheme="minorHAnsi"/>
        </w:rPr>
        <w:t xml:space="preserve"> school’s name.</w:t>
      </w:r>
      <w:r w:rsidR="00B33067" w:rsidRPr="00E77B64">
        <w:rPr>
          <w:rFonts w:asciiTheme="minorHAnsi" w:hAnsiTheme="minorHAnsi" w:cstheme="minorHAnsi"/>
        </w:rPr>
        <w:t xml:space="preserve"> </w:t>
      </w:r>
    </w:p>
    <w:p w14:paraId="01C1AEDA" w14:textId="7E5DA4C7" w:rsidR="00806118" w:rsidRPr="00E77B64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49EE340B" w:rsidR="00806118" w:rsidRPr="00E77B64" w:rsidRDefault="004F6A78" w:rsidP="00331548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color w:val="FF0000"/>
          <w:u w:val="single"/>
          <w:lang w:val="en-SG"/>
        </w:rPr>
      </w:pPr>
      <w:r w:rsidRPr="00E77B64">
        <w:rPr>
          <w:rFonts w:asciiTheme="minorHAnsi" w:hAnsiTheme="minorHAnsi" w:cstheme="minorHAnsi"/>
          <w:b/>
          <w:color w:val="FF0000"/>
          <w:u w:val="single"/>
          <w:lang w:val="en-SG"/>
        </w:rPr>
        <w:t>All school group visits are</w:t>
      </w:r>
      <w:r w:rsidR="00806118" w:rsidRPr="00E77B64">
        <w:rPr>
          <w:rFonts w:asciiTheme="minorHAnsi" w:hAnsiTheme="minorHAnsi" w:cstheme="minorHAnsi"/>
          <w:b/>
          <w:color w:val="FF0000"/>
          <w:u w:val="single"/>
          <w:lang w:val="en-SG"/>
        </w:rPr>
        <w:t xml:space="preserve"> confirmed only upon email </w:t>
      </w:r>
      <w:r w:rsidR="00E330C6">
        <w:rPr>
          <w:rFonts w:asciiTheme="minorHAnsi" w:hAnsiTheme="minorHAnsi" w:cstheme="minorHAnsi"/>
          <w:b/>
          <w:color w:val="FF0000"/>
          <w:u w:val="single"/>
          <w:lang w:val="en-SG"/>
        </w:rPr>
        <w:t>confirmation</w:t>
      </w:r>
      <w:r w:rsidR="00806118" w:rsidRPr="00E77B64">
        <w:rPr>
          <w:rFonts w:asciiTheme="minorHAnsi" w:hAnsiTheme="minorHAnsi" w:cstheme="minorHAnsi"/>
          <w:b/>
          <w:color w:val="FF0000"/>
          <w:u w:val="single"/>
          <w:lang w:val="en-SG"/>
        </w:rPr>
        <w:t xml:space="preserve"> from SCCC.</w:t>
      </w:r>
    </w:p>
    <w:p w14:paraId="61165C29" w14:textId="77777777" w:rsidR="00566FC0" w:rsidRPr="00E77B64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770C2BF7" w:rsidR="00660698" w:rsidRPr="00E77B64" w:rsidRDefault="0090516F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E77B64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E77B64">
        <w:rPr>
          <w:rFonts w:asciiTheme="minorHAnsi" w:hAnsiTheme="minorHAnsi" w:cstheme="minorHAnsi"/>
        </w:rPr>
        <w:t xml:space="preserve"> </w:t>
      </w:r>
      <w:r w:rsidR="00566FC0" w:rsidRPr="00E77B64">
        <w:rPr>
          <w:rFonts w:asciiTheme="minorHAnsi" w:hAnsiTheme="minorHAnsi" w:cstheme="minorHAnsi"/>
          <w:b/>
          <w:i/>
        </w:rPr>
        <w:t xml:space="preserve">I have read and understood all the terms and conditions stated in the </w:t>
      </w:r>
      <w:r w:rsidR="004B39F3" w:rsidRPr="00E77B64">
        <w:rPr>
          <w:rFonts w:asciiTheme="minorHAnsi" w:hAnsiTheme="minorHAnsi" w:cstheme="minorHAnsi"/>
          <w:b/>
          <w:i/>
        </w:rPr>
        <w:t xml:space="preserve">Self-Guided </w:t>
      </w:r>
      <w:r w:rsidR="00566FC0" w:rsidRPr="00E77B64">
        <w:rPr>
          <w:rFonts w:asciiTheme="minorHAnsi" w:hAnsiTheme="minorHAnsi" w:cstheme="minorHAnsi"/>
          <w:b/>
          <w:i/>
        </w:rPr>
        <w:t>Visit Information Sheet.</w:t>
      </w:r>
      <w:r w:rsidR="00265A5B" w:rsidRPr="00E77B64">
        <w:rPr>
          <w:rFonts w:asciiTheme="minorHAnsi" w:hAnsiTheme="minorHAnsi" w:cstheme="minorHAnsi"/>
          <w:b/>
          <w:i/>
        </w:rPr>
        <w:t xml:space="preserve"> Please notify all teachers accompanying the students </w:t>
      </w:r>
      <w:r w:rsidR="004B39F3" w:rsidRPr="00E77B64">
        <w:rPr>
          <w:rFonts w:asciiTheme="minorHAnsi" w:hAnsiTheme="minorHAnsi" w:cstheme="minorHAnsi"/>
          <w:b/>
          <w:i/>
        </w:rPr>
        <w:t>as well</w:t>
      </w:r>
      <w:r w:rsidR="00265A5B" w:rsidRPr="00E77B64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E77B64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0CEB570" w14:textId="4209BE4C" w:rsidR="00FC6C1C" w:rsidRDefault="00FC6C1C" w:rsidP="005132AD">
      <w:pPr>
        <w:pStyle w:val="Body"/>
        <w:numPr>
          <w:ilvl w:val="0"/>
          <w:numId w:val="26"/>
        </w:numPr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E77B64">
        <w:rPr>
          <w:rFonts w:asciiTheme="minorHAnsi" w:eastAsiaTheme="minorEastAsia" w:hAnsiTheme="minorHAnsi" w:cstheme="minorHAnsi"/>
        </w:rPr>
        <w:t>Basic</w:t>
      </w:r>
      <w:r w:rsidRPr="00E77B64">
        <w:rPr>
          <w:rFonts w:asciiTheme="minorHAnsi" w:hAnsiTheme="minorHAnsi" w:cstheme="minorHAnsi"/>
        </w:rPr>
        <w:t xml:space="preserve"> </w:t>
      </w:r>
      <w:r w:rsidRPr="00E77B64">
        <w:rPr>
          <w:rFonts w:asciiTheme="minorHAnsi" w:eastAsiaTheme="minorEastAsia" w:hAnsiTheme="minorHAnsi" w:cstheme="minorHAnsi"/>
        </w:rPr>
        <w:t>information</w:t>
      </w:r>
    </w:p>
    <w:p w14:paraId="2EA1451F" w14:textId="77777777" w:rsidR="005132AD" w:rsidRPr="00E77B64" w:rsidRDefault="005132AD" w:rsidP="005132AD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E77B64" w14:paraId="37250B83" w14:textId="77777777" w:rsidTr="00626653">
        <w:tc>
          <w:tcPr>
            <w:tcW w:w="3235" w:type="dxa"/>
          </w:tcPr>
          <w:p w14:paraId="2566E49A" w14:textId="6766F086" w:rsidR="00A91E6A" w:rsidRPr="00E77B64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Name</w:t>
            </w:r>
            <w:r w:rsidRPr="00E77B64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 xml:space="preserve">of </w:t>
            </w:r>
            <w:r w:rsidR="005400CE" w:rsidRPr="00E77B64">
              <w:rPr>
                <w:rFonts w:asciiTheme="minorHAnsi" w:eastAsiaTheme="minorEastAsia" w:hAnsiTheme="minorHAnsi" w:cstheme="minorHAnsi"/>
                <w:b/>
                <w:bCs/>
              </w:rPr>
              <w:t>S</w:t>
            </w: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chool</w:t>
            </w:r>
            <w:r w:rsidR="00A91E6A" w:rsidRPr="00E77B64">
              <w:rPr>
                <w:rFonts w:asciiTheme="minorHAnsi" w:eastAsiaTheme="minorEastAsia" w:hAnsiTheme="minorHAnsi" w:cstheme="minorHAnsi"/>
                <w:b/>
                <w:bCs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E77B64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925971" w:rsidRPr="00E77B64" w14:paraId="25F533A2" w14:textId="77777777" w:rsidTr="00626653">
        <w:tc>
          <w:tcPr>
            <w:tcW w:w="3235" w:type="dxa"/>
          </w:tcPr>
          <w:p w14:paraId="3B6C7618" w14:textId="0B5A55ED" w:rsidR="00925971" w:rsidRPr="00E77B64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 xml:space="preserve">Type </w:t>
            </w:r>
            <w:r w:rsidR="005105BB" w:rsidRPr="00E77B64">
              <w:rPr>
                <w:rFonts w:asciiTheme="minorHAnsi" w:eastAsiaTheme="minorEastAsia" w:hAnsiTheme="minorHAnsi" w:cstheme="minorHAnsi"/>
                <w:b/>
                <w:bCs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E77B64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E77B64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E77B64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E77B64" w14:paraId="04BC5F71" w14:textId="77777777" w:rsidTr="00626653">
        <w:tc>
          <w:tcPr>
            <w:tcW w:w="3235" w:type="dxa"/>
          </w:tcPr>
          <w:p w14:paraId="11794A36" w14:textId="00CD57EA" w:rsidR="00985BE8" w:rsidRPr="00E77B64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E77B64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1B353B" w:rsidRPr="00E77B64" w14:paraId="7E0E1177" w14:textId="77777777" w:rsidTr="00626653">
        <w:tc>
          <w:tcPr>
            <w:tcW w:w="3235" w:type="dxa"/>
          </w:tcPr>
          <w:p w14:paraId="6E788857" w14:textId="199559BC" w:rsidR="001B353B" w:rsidRPr="00E77B64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E77B64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1B353B" w:rsidRPr="00E77B64" w14:paraId="50683D67" w14:textId="77777777" w:rsidTr="00626653">
        <w:tc>
          <w:tcPr>
            <w:tcW w:w="3235" w:type="dxa"/>
          </w:tcPr>
          <w:p w14:paraId="53BFBD8C" w14:textId="6E68A7E4" w:rsidR="001B353B" w:rsidRPr="00E77B64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 xml:space="preserve">Mobile </w:t>
            </w:r>
            <w:r w:rsidR="001B353B" w:rsidRPr="00E77B64">
              <w:rPr>
                <w:rFonts w:asciiTheme="minorHAnsi" w:eastAsiaTheme="minorEastAsia" w:hAnsiTheme="minorHAnsi" w:cstheme="minorHAnsi"/>
                <w:b/>
                <w:bCs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E77B64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74CDE" w:rsidRPr="00E77B64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E77B64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E77B64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265A5B" w:rsidRPr="00E77B64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E77B64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E77B64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E77B64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5CADCA5B" w14:textId="77777777" w:rsidR="00BA48A9" w:rsidRPr="00E77B64" w:rsidRDefault="00265A5B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E77B64">
              <w:rPr>
                <w:rFonts w:asciiTheme="minorHAnsi" w:hAnsiTheme="minorHAnsi" w:cstheme="minorHAnsi"/>
              </w:rPr>
              <w:t xml:space="preserve">Click </w:t>
            </w:r>
            <w:hyperlink r:id="rId11" w:history="1">
              <w:r w:rsidR="00322E75" w:rsidRPr="00E77B64">
                <w:rPr>
                  <w:rStyle w:val="Hyperlink"/>
                  <w:rFonts w:asciiTheme="minorHAnsi" w:hAnsiTheme="minorHAnsi" w:cstheme="minorHAnsi"/>
                </w:rPr>
                <w:t>here</w:t>
              </w:r>
            </w:hyperlink>
            <w:r w:rsidRPr="00E77B64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BA48A9" w:rsidRPr="00E77B64">
              <w:rPr>
                <w:rFonts w:asciiTheme="minorHAnsi" w:hAnsiTheme="minorHAnsi" w:cstheme="minorHAnsi"/>
              </w:rPr>
              <w:t xml:space="preserve"> or let us know if you wish to be included:</w:t>
            </w:r>
          </w:p>
          <w:p w14:paraId="1238FE99" w14:textId="77777777" w:rsidR="00BA48A9" w:rsidRPr="00E77B64" w:rsidRDefault="0090516F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8A9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A48A9" w:rsidRPr="00E77B64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2F8BEF87" w:rsidR="00265A5B" w:rsidRPr="00E77B64" w:rsidRDefault="0090516F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8A9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A48A9" w:rsidRPr="00E77B64">
              <w:rPr>
                <w:rFonts w:asciiTheme="minorHAnsi" w:hAnsiTheme="minorHAnsi" w:cstheme="minorHAnsi"/>
              </w:rPr>
              <w:t xml:space="preserve"> No</w:t>
            </w:r>
            <w:r w:rsidR="00265A5B" w:rsidRPr="00E77B64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75C7437A" w14:textId="77777777" w:rsidR="00CB3101" w:rsidRPr="00E77B64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5B1D3150" w14:textId="1DA5FCED" w:rsidR="00F74CDE" w:rsidRDefault="004B39F3" w:rsidP="005132AD">
      <w:pPr>
        <w:pStyle w:val="Body"/>
        <w:numPr>
          <w:ilvl w:val="0"/>
          <w:numId w:val="26"/>
        </w:numPr>
        <w:tabs>
          <w:tab w:val="left" w:pos="6061"/>
        </w:tabs>
        <w:rPr>
          <w:rFonts w:asciiTheme="minorHAnsi" w:hAnsiTheme="minorHAnsi" w:cstheme="minorHAnsi"/>
        </w:rPr>
      </w:pPr>
      <w:bookmarkStart w:id="4" w:name="_Hlk532890193"/>
      <w:r w:rsidRPr="00E77B64">
        <w:rPr>
          <w:rFonts w:asciiTheme="minorHAnsi" w:hAnsiTheme="minorHAnsi" w:cstheme="minorHAnsi"/>
        </w:rPr>
        <w:t>Booking request</w:t>
      </w:r>
      <w:r w:rsidR="00F74CDE" w:rsidRPr="00E77B64">
        <w:rPr>
          <w:rFonts w:asciiTheme="minorHAnsi" w:hAnsiTheme="minorHAnsi" w:cstheme="minorHAnsi"/>
        </w:rPr>
        <w:t xml:space="preserve"> </w:t>
      </w:r>
      <w:r w:rsidRPr="00E77B64">
        <w:rPr>
          <w:rFonts w:asciiTheme="minorHAnsi" w:hAnsiTheme="minorHAnsi" w:cstheme="minorHAnsi"/>
        </w:rPr>
        <w:t>details</w:t>
      </w:r>
    </w:p>
    <w:p w14:paraId="36A61CA7" w14:textId="77777777" w:rsidR="005132AD" w:rsidRPr="00E77B64" w:rsidRDefault="005132AD" w:rsidP="005132AD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F74CDE" w:rsidRPr="00E77B64" w14:paraId="6D3C69C2" w14:textId="77777777" w:rsidTr="004D0EC6">
        <w:tc>
          <w:tcPr>
            <w:tcW w:w="4410" w:type="dxa"/>
          </w:tcPr>
          <w:p w14:paraId="3AD4882E" w14:textId="7821D345" w:rsidR="00F74CDE" w:rsidRPr="00E77B64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 xml:space="preserve">Date </w:t>
            </w:r>
          </w:p>
        </w:tc>
        <w:sdt>
          <w:sdtPr>
            <w:rPr>
              <w:rFonts w:asciiTheme="minorHAnsi" w:hAnsiTheme="minorHAnsi" w:cstheme="minorHAnsi"/>
            </w:rPr>
            <w:id w:val="-20372677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06790EE0" w14:textId="46E6AF40" w:rsidR="00F74CDE" w:rsidRPr="00E77B64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74CDE" w:rsidRPr="00E77B64" w14:paraId="49588A14" w14:textId="77777777" w:rsidTr="004D0EC6">
        <w:tc>
          <w:tcPr>
            <w:tcW w:w="4410" w:type="dxa"/>
          </w:tcPr>
          <w:p w14:paraId="41B23522" w14:textId="7E1546B0" w:rsidR="00F74CDE" w:rsidRPr="00E77B64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 xml:space="preserve">Time </w:t>
            </w:r>
          </w:p>
        </w:tc>
        <w:sdt>
          <w:sdtPr>
            <w:rPr>
              <w:rFonts w:asciiTheme="minorHAnsi" w:hAnsiTheme="minorHAnsi" w:cstheme="minorHAnsi"/>
            </w:rPr>
            <w:id w:val="-2107343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6CAD245A" w14:textId="234B8FEE" w:rsidR="00F74CDE" w:rsidRPr="00E77B64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74CDE" w:rsidRPr="00E77B64" w14:paraId="7F8D3DA3" w14:textId="77777777" w:rsidTr="004D0EC6">
        <w:tc>
          <w:tcPr>
            <w:tcW w:w="4410" w:type="dxa"/>
          </w:tcPr>
          <w:p w14:paraId="64B604FE" w14:textId="42F73DFE" w:rsidR="00F74CDE" w:rsidRPr="00E77B64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35EA7B69" w14:textId="6D0174C2" w:rsidR="00F74CDE" w:rsidRPr="00E77B64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431EAE" w:rsidRPr="00E77B64" w14:paraId="6553CAEC" w14:textId="77777777" w:rsidTr="004D0EC6">
        <w:trPr>
          <w:trHeight w:val="260"/>
        </w:trPr>
        <w:tc>
          <w:tcPr>
            <w:tcW w:w="4410" w:type="dxa"/>
          </w:tcPr>
          <w:p w14:paraId="5C1CCC38" w14:textId="062A9CBF" w:rsidR="00431EAE" w:rsidRPr="00E77B64" w:rsidRDefault="00431EA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No. of accompany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18A0938105C045B2B3BC4D061BB3BD05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57D36EF0" w14:textId="55BB4DE7" w:rsidR="00431EAE" w:rsidRPr="00E77B64" w:rsidRDefault="00431EA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</w:tbl>
    <w:p w14:paraId="427DD614" w14:textId="77777777" w:rsidR="005132AD" w:rsidRDefault="005132AD">
      <w:r>
        <w:br w:type="page"/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C7166B" w:rsidRPr="00E77B64" w14:paraId="161DEDB1" w14:textId="77777777" w:rsidTr="004D0EC6">
        <w:tc>
          <w:tcPr>
            <w:tcW w:w="4410" w:type="dxa"/>
          </w:tcPr>
          <w:p w14:paraId="2FA967F1" w14:textId="5D55DFF6" w:rsidR="00C7166B" w:rsidRPr="00E77B64" w:rsidRDefault="00C7166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lastRenderedPageBreak/>
              <w:t>Choice of teaching materials during visit</w:t>
            </w:r>
          </w:p>
        </w:tc>
        <w:tc>
          <w:tcPr>
            <w:tcW w:w="5310" w:type="dxa"/>
          </w:tcPr>
          <w:p w14:paraId="5465C8D9" w14:textId="38664823" w:rsidR="00C7166B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75072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E77B64">
              <w:rPr>
                <w:rFonts w:asciiTheme="minorHAnsi" w:hAnsiTheme="minorHAnsi" w:cstheme="minorHAnsi"/>
              </w:rPr>
              <w:t xml:space="preserve"> </w:t>
            </w:r>
            <w:r w:rsidR="00A75E74" w:rsidRPr="00E77B64">
              <w:rPr>
                <w:rFonts w:asciiTheme="minorHAnsi" w:hAnsiTheme="minorHAnsi" w:cstheme="minorHAnsi"/>
                <w:lang w:val="en-US"/>
              </w:rPr>
              <w:t>SCCC’s</w:t>
            </w:r>
            <w:r w:rsidR="00C7166B" w:rsidRPr="00E77B64">
              <w:rPr>
                <w:rFonts w:asciiTheme="minorHAnsi" w:hAnsiTheme="minorHAnsi" w:cstheme="minorHAnsi"/>
              </w:rPr>
              <w:t xml:space="preserve"> teaching materials</w:t>
            </w:r>
            <w:r w:rsidR="00A75E74" w:rsidRPr="00E77B64">
              <w:rPr>
                <w:rFonts w:asciiTheme="minorHAnsi" w:hAnsiTheme="minorHAnsi" w:cstheme="minorHAnsi"/>
              </w:rPr>
              <w:t>:</w:t>
            </w:r>
          </w:p>
          <w:p w14:paraId="105BE039" w14:textId="2EB0DD34" w:rsidR="004B39F3" w:rsidRPr="00E77B64" w:rsidRDefault="0090516F" w:rsidP="004B39F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047728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793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47EE9" w:rsidRPr="00E77B64">
              <w:rPr>
                <w:rFonts w:asciiTheme="minorHAnsi" w:hAnsiTheme="minorHAnsi" w:cstheme="minorHAnsi"/>
              </w:rPr>
              <w:t xml:space="preserve"> </w:t>
            </w:r>
            <w:r w:rsidR="00A75E74" w:rsidRPr="00E77B64">
              <w:rPr>
                <w:rFonts w:asciiTheme="minorHAnsi" w:hAnsiTheme="minorHAnsi" w:cstheme="minorHAnsi"/>
                <w:lang w:val="en-US"/>
              </w:rPr>
              <w:t>“The Learning Kid”</w:t>
            </w:r>
            <w:r w:rsidR="00FD071D" w:rsidRPr="00E77B64">
              <w:rPr>
                <w:rFonts w:asciiTheme="minorHAnsi" w:hAnsiTheme="minorHAnsi" w:cstheme="minorHAnsi"/>
              </w:rPr>
              <w:t xml:space="preserve"> for 5 – 8 years old</w:t>
            </w:r>
            <w:r w:rsidR="004B39F3" w:rsidRPr="00E77B64">
              <w:rPr>
                <w:rFonts w:asciiTheme="minorHAnsi" w:hAnsiTheme="minorHAnsi" w:cstheme="minorHAnsi"/>
              </w:rPr>
              <w:t xml:space="preserve">. Find out more: lesson plans in </w:t>
            </w:r>
            <w:hyperlink r:id="rId12" w:history="1">
              <w:r w:rsidR="004B39F3" w:rsidRPr="00E77B64">
                <w:rPr>
                  <w:rStyle w:val="Hyperlink"/>
                  <w:rFonts w:asciiTheme="minorHAnsi" w:hAnsiTheme="minorHAnsi" w:cstheme="minorHAnsi"/>
                </w:rPr>
                <w:t>English</w:t>
              </w:r>
            </w:hyperlink>
            <w:r w:rsidR="004B39F3" w:rsidRPr="00E77B64">
              <w:rPr>
                <w:rFonts w:asciiTheme="minorHAnsi" w:hAnsiTheme="minorHAnsi" w:cstheme="minorHAnsi"/>
              </w:rPr>
              <w:t xml:space="preserve"> and </w:t>
            </w:r>
            <w:hyperlink r:id="rId13" w:history="1">
              <w:r w:rsidR="004B39F3" w:rsidRPr="00E77B64">
                <w:rPr>
                  <w:rStyle w:val="Hyperlink"/>
                  <w:rFonts w:asciiTheme="minorHAnsi" w:hAnsiTheme="minorHAnsi" w:cstheme="minorHAnsi"/>
                </w:rPr>
                <w:t>Chinese</w:t>
              </w:r>
            </w:hyperlink>
            <w:r w:rsidR="004B39F3" w:rsidRPr="00E77B64">
              <w:rPr>
                <w:rFonts w:asciiTheme="minorHAnsi" w:hAnsiTheme="minorHAnsi" w:cstheme="minorHAnsi"/>
              </w:rPr>
              <w:t xml:space="preserve">. </w:t>
            </w:r>
          </w:p>
          <w:p w14:paraId="5222E423" w14:textId="6A2DEA0E" w:rsidR="00114FC4" w:rsidRPr="00E77B64" w:rsidRDefault="0090516F" w:rsidP="004B39F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eastAsia="Microsoft YaHe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48434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4FC4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14FC4" w:rsidRPr="00E77B64">
              <w:rPr>
                <w:rFonts w:asciiTheme="minorHAnsi" w:hAnsiTheme="minorHAnsi" w:cstheme="minorHAnsi"/>
              </w:rPr>
              <w:t xml:space="preserve"> </w:t>
            </w:r>
            <w:r w:rsidR="00114FC4" w:rsidRPr="00E77B64">
              <w:rPr>
                <w:rFonts w:asciiTheme="minorHAnsi" w:hAnsiTheme="minorHAnsi" w:cstheme="minorHAnsi"/>
                <w:lang w:val="en-US"/>
              </w:rPr>
              <w:t>“</w:t>
            </w:r>
            <w:r w:rsidR="00114FC4" w:rsidRPr="00E77B64">
              <w:rPr>
                <w:rFonts w:asciiTheme="minorHAnsi" w:hAnsiTheme="minorHAnsi" w:cstheme="minorHAnsi"/>
              </w:rPr>
              <w:t>The SINGAPO</w:t>
            </w:r>
            <w:r w:rsidR="00114FC4" w:rsidRPr="00E77B64">
              <w:rPr>
                <w:rFonts w:asciiTheme="minorHAnsi" w:eastAsia="Microsoft YaHei" w:hAnsiTheme="minorHAnsi" w:cstheme="minorHAnsi"/>
              </w:rPr>
              <w:t>人</w:t>
            </w:r>
            <w:r w:rsidR="00114FC4" w:rsidRPr="00E77B64">
              <w:rPr>
                <w:rFonts w:asciiTheme="minorHAnsi" w:eastAsia="Microsoft YaHei" w:hAnsiTheme="minorHAnsi" w:cstheme="minorHAnsi"/>
              </w:rPr>
              <w:t xml:space="preserve"> Hunt Little Explorer</w:t>
            </w:r>
            <w:r w:rsidR="00114FC4" w:rsidRPr="00E77B64">
              <w:rPr>
                <w:rFonts w:asciiTheme="minorHAnsi" w:hAnsiTheme="minorHAnsi" w:cstheme="minorHAnsi"/>
                <w:lang w:val="en-US"/>
              </w:rPr>
              <w:t>”</w:t>
            </w:r>
            <w:r w:rsidR="00114FC4" w:rsidRPr="00E77B64">
              <w:rPr>
                <w:rFonts w:asciiTheme="minorHAnsi" w:eastAsia="Microsoft YaHei" w:hAnsiTheme="minorHAnsi" w:cstheme="minorHAnsi"/>
              </w:rPr>
              <w:t xml:space="preserve"> for 5 – 9 years old. </w:t>
            </w:r>
          </w:p>
          <w:p w14:paraId="7E790614" w14:textId="1FD71FAC" w:rsidR="00114FC4" w:rsidRPr="00E77B64" w:rsidRDefault="0090516F" w:rsidP="004B39F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eastAsiaTheme="minorEastAsia" w:hAnsiTheme="minorHAnsi" w:cstheme="minorHAnsi"/>
                <w:lang w:val="en-SG"/>
              </w:rPr>
            </w:pPr>
            <w:sdt>
              <w:sdtPr>
                <w:rPr>
                  <w:rFonts w:asciiTheme="minorHAnsi" w:hAnsiTheme="minorHAnsi" w:cstheme="minorHAnsi"/>
                </w:rPr>
                <w:id w:val="2030135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4FC4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14FC4" w:rsidRPr="00E77B64">
              <w:rPr>
                <w:rFonts w:asciiTheme="minorHAnsi" w:hAnsiTheme="minorHAnsi" w:cstheme="minorHAnsi"/>
              </w:rPr>
              <w:t xml:space="preserve"> </w:t>
            </w:r>
            <w:r w:rsidR="00114FC4" w:rsidRPr="00E77B64">
              <w:rPr>
                <w:rFonts w:asciiTheme="minorHAnsi" w:hAnsiTheme="minorHAnsi" w:cstheme="minorHAnsi"/>
                <w:lang w:val="en-US"/>
              </w:rPr>
              <w:t>“</w:t>
            </w:r>
            <w:r w:rsidR="00114FC4" w:rsidRPr="00E77B64">
              <w:rPr>
                <w:rFonts w:asciiTheme="minorHAnsi" w:hAnsiTheme="minorHAnsi" w:cstheme="minorHAnsi"/>
              </w:rPr>
              <w:t>The Great SINGAPO</w:t>
            </w:r>
            <w:r w:rsidR="00114FC4" w:rsidRPr="00E77B64">
              <w:rPr>
                <w:rFonts w:asciiTheme="minorHAnsi" w:eastAsiaTheme="minorEastAsia" w:hAnsiTheme="minorHAnsi" w:cstheme="minorHAnsi"/>
                <w:lang w:val="en-US"/>
              </w:rPr>
              <w:t>人</w:t>
            </w:r>
            <w:r w:rsidR="00114FC4" w:rsidRPr="00E77B64">
              <w:rPr>
                <w:rFonts w:asciiTheme="minorHAnsi" w:eastAsiaTheme="minorEastAsia" w:hAnsiTheme="minorHAnsi" w:cstheme="minorHAnsi"/>
                <w:lang w:val="en-SG"/>
              </w:rPr>
              <w:t xml:space="preserve"> Adventure</w:t>
            </w:r>
            <w:r w:rsidR="00114FC4" w:rsidRPr="00E77B64">
              <w:rPr>
                <w:rFonts w:asciiTheme="minorHAnsi" w:hAnsiTheme="minorHAnsi" w:cstheme="minorHAnsi"/>
                <w:lang w:val="en-US"/>
              </w:rPr>
              <w:t xml:space="preserve">” for 10 years old and above. </w:t>
            </w:r>
          </w:p>
          <w:p w14:paraId="358483FA" w14:textId="402B8E1D" w:rsidR="00C7166B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65467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E77B64">
              <w:rPr>
                <w:rFonts w:asciiTheme="minorHAnsi" w:hAnsiTheme="minorHAnsi" w:cstheme="minorHAnsi"/>
              </w:rPr>
              <w:t xml:space="preserve"> </w:t>
            </w:r>
            <w:r w:rsidR="003738E4" w:rsidRPr="00E77B64">
              <w:rPr>
                <w:rFonts w:asciiTheme="minorHAnsi" w:hAnsiTheme="minorHAnsi" w:cstheme="minorHAnsi"/>
              </w:rPr>
              <w:t>M</w:t>
            </w:r>
            <w:r w:rsidR="00C7166B" w:rsidRPr="00E77B64">
              <w:rPr>
                <w:rFonts w:asciiTheme="minorHAnsi" w:hAnsiTheme="minorHAnsi" w:cstheme="minorHAnsi"/>
              </w:rPr>
              <w:t>y own teaching materials</w:t>
            </w:r>
            <w:r w:rsidR="00822435">
              <w:rPr>
                <w:rFonts w:asciiTheme="minorHAnsi" w:hAnsiTheme="minorHAnsi" w:cstheme="minorHAnsi"/>
              </w:rPr>
              <w:t>.</w:t>
            </w:r>
          </w:p>
          <w:p w14:paraId="11055F19" w14:textId="61F7D602" w:rsidR="00C7166B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566496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E77B64">
              <w:rPr>
                <w:rFonts w:asciiTheme="minorHAnsi" w:hAnsiTheme="minorHAnsi" w:cstheme="minorHAnsi"/>
              </w:rPr>
              <w:t xml:space="preserve"> </w:t>
            </w:r>
            <w:r w:rsidR="003738E4" w:rsidRPr="00E77B64">
              <w:rPr>
                <w:rFonts w:asciiTheme="minorHAnsi" w:hAnsiTheme="minorHAnsi" w:cstheme="minorHAnsi"/>
              </w:rPr>
              <w:t>No</w:t>
            </w:r>
            <w:r w:rsidR="00C7166B" w:rsidRPr="00E77B64">
              <w:rPr>
                <w:rFonts w:asciiTheme="minorHAnsi" w:hAnsiTheme="minorHAnsi" w:cstheme="minorHAnsi"/>
              </w:rPr>
              <w:t xml:space="preserve"> teaching materials</w:t>
            </w:r>
            <w:r w:rsidR="003738E4" w:rsidRPr="00E77B64">
              <w:rPr>
                <w:rFonts w:asciiTheme="minorHAnsi" w:hAnsiTheme="minorHAnsi" w:cstheme="minorHAnsi"/>
              </w:rPr>
              <w:t xml:space="preserve"> required</w:t>
            </w:r>
            <w:r w:rsidR="00822435">
              <w:rPr>
                <w:rFonts w:asciiTheme="minorHAnsi" w:hAnsiTheme="minorHAnsi" w:cstheme="minorHAnsi"/>
              </w:rPr>
              <w:t>.</w:t>
            </w:r>
          </w:p>
        </w:tc>
      </w:tr>
      <w:tr w:rsidR="009113F7" w:rsidRPr="00E77B64" w14:paraId="5C24DF03" w14:textId="77777777" w:rsidTr="004D0EC6">
        <w:tc>
          <w:tcPr>
            <w:tcW w:w="4410" w:type="dxa"/>
          </w:tcPr>
          <w:p w14:paraId="5BD7D31C" w14:textId="6A194764" w:rsidR="00B33067" w:rsidRPr="00E77B64" w:rsidRDefault="00D31E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 xml:space="preserve">Planning </w:t>
            </w:r>
            <w:r w:rsidR="009113F7" w:rsidRPr="00E77B64">
              <w:rPr>
                <w:rFonts w:asciiTheme="minorHAnsi" w:eastAsiaTheme="minorEastAsia" w:hAnsiTheme="minorHAnsi" w:cstheme="minorHAnsi"/>
                <w:b/>
                <w:bCs/>
              </w:rPr>
              <w:t>visit</w:t>
            </w:r>
          </w:p>
        </w:tc>
        <w:tc>
          <w:tcPr>
            <w:tcW w:w="5310" w:type="dxa"/>
          </w:tcPr>
          <w:p w14:paraId="4DE77205" w14:textId="551850FB" w:rsidR="004266D7" w:rsidRPr="00E77B64" w:rsidRDefault="004266D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E77B64">
              <w:rPr>
                <w:rFonts w:asciiTheme="minorHAnsi" w:eastAsiaTheme="minorEastAsia" w:hAnsiTheme="minorHAnsi" w:cstheme="minorHAnsi"/>
              </w:rPr>
              <w:t xml:space="preserve">If you </w:t>
            </w:r>
            <w:r w:rsidR="009D180B" w:rsidRPr="00E77B64">
              <w:rPr>
                <w:rFonts w:asciiTheme="minorHAnsi" w:eastAsiaTheme="minorEastAsia" w:hAnsiTheme="minorHAnsi" w:cstheme="minorHAnsi"/>
              </w:rPr>
              <w:t>would</w:t>
            </w:r>
            <w:r w:rsidRPr="00E77B64">
              <w:rPr>
                <w:rFonts w:asciiTheme="minorHAnsi" w:eastAsiaTheme="minorEastAsia" w:hAnsiTheme="minorHAnsi" w:cstheme="minorHAnsi"/>
              </w:rPr>
              <w:t xml:space="preserve"> like to visit the exhibition prior to your school group’s visit, please state your preferred date and time here.</w:t>
            </w:r>
          </w:p>
          <w:p w14:paraId="69C53130" w14:textId="498352BE" w:rsidR="00FE6FDC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99880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E77B64">
              <w:rPr>
                <w:rFonts w:asciiTheme="minorHAnsi" w:hAnsiTheme="minorHAnsi" w:cstheme="minorHAnsi"/>
              </w:rPr>
              <w:t xml:space="preserve"> Yes</w:t>
            </w:r>
            <w:r w:rsidR="004266D7" w:rsidRPr="00E77B64">
              <w:rPr>
                <w:rFonts w:asciiTheme="minorHAnsi" w:hAnsiTheme="minorHAnsi" w:cstheme="minorHAnsi"/>
              </w:rPr>
              <w:t xml:space="preserve">. </w:t>
            </w:r>
            <w:r w:rsidR="00D87BCA" w:rsidRPr="00E77B64">
              <w:rPr>
                <w:rFonts w:asciiTheme="minorHAnsi" w:hAnsiTheme="minorHAnsi" w:cstheme="minorHAnsi"/>
              </w:rPr>
              <w:t>S</w:t>
            </w:r>
            <w:r w:rsidR="00FE6FDC" w:rsidRPr="00E77B64">
              <w:rPr>
                <w:rFonts w:asciiTheme="minorHAnsi" w:hAnsiTheme="minorHAnsi" w:cstheme="minorHAnsi"/>
              </w:rPr>
              <w:t xml:space="preserve">pecify date and </w:t>
            </w:r>
            <w:r w:rsidR="00D31E5B" w:rsidRPr="00E77B64">
              <w:rPr>
                <w:rFonts w:asciiTheme="minorHAnsi" w:hAnsiTheme="minorHAnsi" w:cstheme="minorHAnsi"/>
              </w:rPr>
              <w:t>t</w:t>
            </w:r>
            <w:r w:rsidR="00FE6FDC" w:rsidRPr="00E77B64">
              <w:rPr>
                <w:rFonts w:asciiTheme="minorHAnsi" w:hAnsiTheme="minorHAnsi" w:cstheme="minorHAnsi"/>
              </w:rPr>
              <w:t>ime:</w:t>
            </w:r>
            <w:r w:rsidR="00D87BCA" w:rsidRPr="00E77B64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845127342"/>
                <w:placeholder>
                  <w:docPart w:val="F342AB2E5E0640D1AB8320FD6F245E49"/>
                </w:placeholder>
                <w:showingPlcHdr/>
              </w:sdtPr>
              <w:sdtEndPr/>
              <w:sdtContent>
                <w:r w:rsidR="00D87BCA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01CACCF1" w14:textId="16DAD709" w:rsidR="009113F7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9471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E77B64">
              <w:rPr>
                <w:rFonts w:asciiTheme="minorHAnsi" w:hAnsiTheme="minorHAnsi" w:cstheme="minorHAnsi"/>
              </w:rPr>
              <w:t xml:space="preserve"> No</w:t>
            </w:r>
          </w:p>
        </w:tc>
      </w:tr>
      <w:tr w:rsidR="00F74CDE" w:rsidRPr="00E77B64" w14:paraId="4E32C980" w14:textId="77777777" w:rsidTr="004D0EC6">
        <w:trPr>
          <w:trHeight w:val="179"/>
        </w:trPr>
        <w:tc>
          <w:tcPr>
            <w:tcW w:w="4410" w:type="dxa"/>
          </w:tcPr>
          <w:p w14:paraId="65270664" w14:textId="77777777" w:rsidR="00F74CDE" w:rsidRPr="00E77B64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 xml:space="preserve">Duration of </w:t>
            </w:r>
            <w:r w:rsidR="00FE6FDC" w:rsidRPr="00E77B64">
              <w:rPr>
                <w:rFonts w:asciiTheme="minorHAnsi" w:eastAsiaTheme="minorEastAsia" w:hAnsiTheme="minorHAnsi" w:cstheme="minorHAnsi"/>
                <w:b/>
                <w:bCs/>
              </w:rPr>
              <w:t xml:space="preserve">group </w:t>
            </w: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visit</w:t>
            </w:r>
          </w:p>
          <w:p w14:paraId="4D58926C" w14:textId="433004CC" w:rsidR="00F147CD" w:rsidRPr="00E77B64" w:rsidRDefault="00F147C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(Please arrive 15 minutes earlier to register your visit)</w:t>
            </w:r>
          </w:p>
        </w:tc>
        <w:tc>
          <w:tcPr>
            <w:tcW w:w="5310" w:type="dxa"/>
          </w:tcPr>
          <w:p w14:paraId="4B83D678" w14:textId="6C0AFC9C" w:rsidR="004266D7" w:rsidRPr="00E77B64" w:rsidRDefault="004266D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E77B64">
              <w:rPr>
                <w:rFonts w:asciiTheme="minorHAnsi" w:hAnsiTheme="minorHAnsi" w:cstheme="minorHAnsi"/>
              </w:rPr>
              <w:t>Please inform us of your estimated duration in the gallery for our scheduling purpose.</w:t>
            </w:r>
          </w:p>
          <w:p w14:paraId="33F910B1" w14:textId="27E9B2FA" w:rsidR="00FE6FDC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4645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312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E77B64">
              <w:rPr>
                <w:rFonts w:asciiTheme="minorHAnsi" w:hAnsiTheme="minorHAnsi" w:cstheme="minorHAnsi"/>
              </w:rPr>
              <w:t xml:space="preserve"> 1 hour or </w:t>
            </w:r>
            <w:r w:rsidR="00F147CD" w:rsidRPr="00E77B64">
              <w:rPr>
                <w:rFonts w:asciiTheme="minorHAnsi" w:hAnsiTheme="minorHAnsi" w:cstheme="minorHAnsi"/>
              </w:rPr>
              <w:t>less</w:t>
            </w:r>
          </w:p>
          <w:p w14:paraId="75022233" w14:textId="2B396104" w:rsidR="00FE6FDC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1189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E77B64">
              <w:rPr>
                <w:rFonts w:asciiTheme="minorHAnsi" w:hAnsiTheme="minorHAnsi" w:cstheme="minorHAnsi"/>
              </w:rPr>
              <w:t xml:space="preserve"> </w:t>
            </w:r>
            <w:r w:rsidR="00F147CD" w:rsidRPr="00E77B64">
              <w:rPr>
                <w:rFonts w:asciiTheme="minorHAnsi" w:hAnsiTheme="minorHAnsi" w:cstheme="minorHAnsi"/>
              </w:rPr>
              <w:t>1 – 2 hours</w:t>
            </w:r>
          </w:p>
          <w:p w14:paraId="59F60536" w14:textId="1BB268FA" w:rsidR="00D87BCA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0793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E77B64">
              <w:rPr>
                <w:rFonts w:asciiTheme="minorHAnsi" w:hAnsiTheme="minorHAnsi" w:cstheme="minorHAnsi"/>
              </w:rPr>
              <w:t xml:space="preserve"> </w:t>
            </w:r>
            <w:r w:rsidR="00343C46">
              <w:rPr>
                <w:rFonts w:asciiTheme="minorHAnsi" w:hAnsiTheme="minorHAnsi" w:cstheme="minorHAnsi"/>
              </w:rPr>
              <w:t>M</w:t>
            </w:r>
            <w:r w:rsidR="00F147CD" w:rsidRPr="00E77B64">
              <w:rPr>
                <w:rFonts w:asciiTheme="minorHAnsi" w:hAnsiTheme="minorHAnsi" w:cstheme="minorHAnsi"/>
              </w:rPr>
              <w:t>ore than 2 hours</w:t>
            </w:r>
            <w:r w:rsidR="006F5783">
              <w:rPr>
                <w:rFonts w:asciiTheme="minorHAnsi" w:hAnsiTheme="minorHAnsi" w:cstheme="minorHAnsi"/>
              </w:rPr>
              <w:t xml:space="preserve"> (s</w:t>
            </w:r>
            <w:r w:rsidR="004266D7" w:rsidRPr="00E77B64">
              <w:rPr>
                <w:rFonts w:asciiTheme="minorHAnsi" w:hAnsiTheme="minorHAnsi" w:cstheme="minorHAnsi"/>
              </w:rPr>
              <w:t>pecify duration</w:t>
            </w:r>
            <w:r w:rsidR="006F5783">
              <w:rPr>
                <w:rFonts w:asciiTheme="minorHAnsi" w:hAnsiTheme="minorHAnsi" w:cstheme="minorHAnsi"/>
              </w:rPr>
              <w:t>)</w:t>
            </w:r>
            <w:r w:rsidR="004266D7" w:rsidRPr="00E77B64">
              <w:rPr>
                <w:rFonts w:asciiTheme="minorHAnsi" w:hAnsiTheme="minorHAnsi" w:cstheme="minorHAnsi"/>
              </w:rPr>
              <w:t>:</w:t>
            </w:r>
            <w:r w:rsidR="00D16F69" w:rsidRPr="00E77B64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265154044"/>
                <w:placeholder>
                  <w:docPart w:val="61586C0402854335A0FBC3969BA01B31"/>
                </w:placeholder>
                <w:showingPlcHdr/>
              </w:sdtPr>
              <w:sdtEndPr/>
              <w:sdtContent>
                <w:r w:rsidR="00D87BCA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920092" w:rsidRPr="00E77B64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920092" w:rsidRPr="00E77B64" w:rsidRDefault="00920092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No. of students per level</w:t>
            </w:r>
            <w:r w:rsidR="00E96B6C" w:rsidRPr="00E77B64">
              <w:rPr>
                <w:rFonts w:asciiTheme="minorHAnsi" w:eastAsiaTheme="minorEastAsia" w:hAnsiTheme="minorHAnsi" w:cstheme="minorHAnsi"/>
                <w:b/>
                <w:bCs/>
              </w:rPr>
              <w:t xml:space="preserve">  </w:t>
            </w:r>
          </w:p>
          <w:p w14:paraId="63C23E5D" w14:textId="1AA9B4E4" w:rsidR="00E96B6C" w:rsidRPr="00E77B64" w:rsidRDefault="00E96B6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E77B64">
              <w:rPr>
                <w:rFonts w:asciiTheme="minorHAnsi" w:hAnsiTheme="minorHAnsi" w:cstheme="minorHAnsi"/>
                <w:b/>
                <w:bCs/>
              </w:rPr>
              <w:t>(K: Kindergarten; P: Primary; S: Secondary)</w:t>
            </w:r>
          </w:p>
        </w:tc>
      </w:tr>
      <w:tr w:rsidR="00412053" w:rsidRPr="00E77B64" w14:paraId="00FEB422" w14:textId="77777777" w:rsidTr="004D0EC6">
        <w:trPr>
          <w:trHeight w:val="179"/>
        </w:trPr>
        <w:tc>
          <w:tcPr>
            <w:tcW w:w="4410" w:type="dxa"/>
            <w:tcBorders>
              <w:right w:val="single" w:sz="4" w:space="0" w:color="FFFFFF" w:themeColor="background1"/>
            </w:tcBorders>
          </w:tcPr>
          <w:p w14:paraId="551BF0EC" w14:textId="77777777" w:rsidR="00453655" w:rsidRPr="00E77B64" w:rsidRDefault="0090516F" w:rsidP="00453655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US"/>
                </w:rPr>
                <w:id w:val="164870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655" w:rsidRPr="00E77B64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453655" w:rsidRPr="00E77B64">
              <w:rPr>
                <w:rFonts w:asciiTheme="minorHAnsi" w:hAnsiTheme="minorHAnsi" w:cstheme="minorHAnsi"/>
                <w:lang w:val="en-US"/>
              </w:rPr>
              <w:t xml:space="preserve"> N1: </w:t>
            </w:r>
            <w:sdt>
              <w:sdtPr>
                <w:rPr>
                  <w:rFonts w:asciiTheme="minorHAnsi" w:hAnsiTheme="minorHAnsi" w:cstheme="minorHAnsi"/>
                </w:rPr>
                <w:id w:val="542643545"/>
                <w:placeholder>
                  <w:docPart w:val="B496044EF6CC477EB975DBB487B969A1"/>
                </w:placeholder>
                <w:showingPlcHdr/>
              </w:sdtPr>
              <w:sdtEndPr/>
              <w:sdtContent>
                <w:r w:rsidR="00453655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proofErr w:type="gramStart"/>
            <w:r w:rsidR="00453655" w:rsidRPr="00E77B64">
              <w:rPr>
                <w:rFonts w:asciiTheme="minorHAnsi" w:hAnsiTheme="minorHAnsi" w:cstheme="minorHAnsi"/>
              </w:rPr>
              <w:t>pax</w:t>
            </w:r>
            <w:proofErr w:type="gramEnd"/>
          </w:p>
          <w:p w14:paraId="2BF670A4" w14:textId="77777777" w:rsidR="00453655" w:rsidRPr="00E77B64" w:rsidRDefault="0090516F" w:rsidP="00453655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US"/>
                </w:rPr>
                <w:id w:val="-1594773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655" w:rsidRPr="00E77B64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453655" w:rsidRPr="00E77B64">
              <w:rPr>
                <w:rFonts w:asciiTheme="minorHAnsi" w:hAnsiTheme="minorHAnsi" w:cstheme="minorHAnsi"/>
                <w:lang w:val="en-US"/>
              </w:rPr>
              <w:t xml:space="preserve"> N2: </w:t>
            </w:r>
            <w:sdt>
              <w:sdtPr>
                <w:rPr>
                  <w:rFonts w:asciiTheme="minorHAnsi" w:hAnsiTheme="minorHAnsi" w:cstheme="minorHAnsi"/>
                </w:rPr>
                <w:id w:val="-1413547138"/>
                <w:placeholder>
                  <w:docPart w:val="11C48E7E87204ABF9FE79882840A8ECF"/>
                </w:placeholder>
                <w:showingPlcHdr/>
              </w:sdtPr>
              <w:sdtEndPr/>
              <w:sdtContent>
                <w:r w:rsidR="00453655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proofErr w:type="gramStart"/>
            <w:r w:rsidR="00453655" w:rsidRPr="00E77B64">
              <w:rPr>
                <w:rFonts w:asciiTheme="minorHAnsi" w:hAnsiTheme="minorHAnsi" w:cstheme="minorHAnsi"/>
              </w:rPr>
              <w:t>pax</w:t>
            </w:r>
            <w:proofErr w:type="gramEnd"/>
          </w:p>
          <w:p w14:paraId="6909553D" w14:textId="6A99AE6A" w:rsidR="0041205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655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96B6C" w:rsidRPr="00E77B64">
              <w:rPr>
                <w:rFonts w:asciiTheme="minorHAnsi" w:hAnsiTheme="minorHAnsi" w:cstheme="minorHAnsi"/>
              </w:rPr>
              <w:t xml:space="preserve"> </w:t>
            </w:r>
            <w:r w:rsidR="00412053" w:rsidRPr="00E77B64">
              <w:rPr>
                <w:rFonts w:asciiTheme="minorHAnsi" w:hAnsiTheme="minorHAnsi" w:cstheme="minorHAnsi"/>
              </w:rPr>
              <w:t xml:space="preserve">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053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412053" w:rsidRPr="00E77B64">
              <w:rPr>
                <w:rFonts w:asciiTheme="minorHAnsi" w:hAnsiTheme="minorHAnsi" w:cstheme="minorHAnsi"/>
              </w:rPr>
              <w:t>pax</w:t>
            </w:r>
          </w:p>
          <w:p w14:paraId="3F1A237E" w14:textId="5F0EDD44" w:rsidR="0041205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96B6C" w:rsidRPr="00E77B64">
              <w:rPr>
                <w:rFonts w:asciiTheme="minorHAnsi" w:hAnsiTheme="minorHAnsi" w:cstheme="minorHAnsi"/>
              </w:rPr>
              <w:t xml:space="preserve"> </w:t>
            </w:r>
            <w:r w:rsidR="00412053" w:rsidRPr="00E77B64">
              <w:rPr>
                <w:rFonts w:asciiTheme="minorHAnsi" w:hAnsiTheme="minorHAnsi" w:cstheme="minorHAnsi"/>
              </w:rPr>
              <w:t xml:space="preserve">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62D2CE6C09364B75A99F8E230E2CE929"/>
                </w:placeholder>
                <w:showingPlcHdr/>
              </w:sdtPr>
              <w:sdtEndPr/>
              <w:sdtContent>
                <w:r w:rsidR="00412053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412053" w:rsidRPr="00E77B64">
              <w:rPr>
                <w:rFonts w:asciiTheme="minorHAnsi" w:hAnsiTheme="minorHAnsi" w:cstheme="minorHAnsi"/>
              </w:rPr>
              <w:t>pax</w:t>
            </w:r>
          </w:p>
          <w:p w14:paraId="3DB6C3DC" w14:textId="7A3A7D35" w:rsidR="0041205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E77B64">
              <w:rPr>
                <w:rFonts w:asciiTheme="minorHAnsi" w:hAnsiTheme="minorHAnsi" w:cstheme="minorHAnsi"/>
              </w:rPr>
              <w:t xml:space="preserve"> </w:t>
            </w:r>
            <w:r w:rsidR="00412053" w:rsidRPr="00E77B64">
              <w:rPr>
                <w:rFonts w:asciiTheme="minorHAnsi" w:hAnsiTheme="minorHAnsi" w:cstheme="minorHAnsi"/>
              </w:rPr>
              <w:t xml:space="preserve">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B4771661B1224818B66477C82061F920"/>
                </w:placeholder>
                <w:showingPlcHdr/>
              </w:sdtPr>
              <w:sdtEndPr/>
              <w:sdtContent>
                <w:r w:rsidR="00412053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412053" w:rsidRPr="00E77B64">
              <w:rPr>
                <w:rFonts w:asciiTheme="minorHAnsi" w:hAnsiTheme="minorHAnsi" w:cstheme="minorHAnsi"/>
              </w:rPr>
              <w:t>pax</w:t>
            </w:r>
          </w:p>
          <w:p w14:paraId="2FF271FC" w14:textId="0B14E118" w:rsidR="00457515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E77B64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CB8D1652B0F44DDFBA306E842F7C493C"/>
                </w:placeholder>
                <w:showingPlcHdr/>
              </w:sdtPr>
              <w:sdtEndPr/>
              <w:sdtContent>
                <w:r w:rsidR="00457515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457515" w:rsidRPr="00E77B64">
              <w:rPr>
                <w:rFonts w:asciiTheme="minorHAnsi" w:hAnsiTheme="minorHAnsi" w:cstheme="minorHAnsi"/>
              </w:rPr>
              <w:t>pax</w:t>
            </w:r>
          </w:p>
          <w:p w14:paraId="582ABA87" w14:textId="73D57BFD" w:rsidR="00457515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E77B64">
              <w:rPr>
                <w:rFonts w:asciiTheme="minorHAnsi" w:hAnsiTheme="minorHAnsi" w:cstheme="minorHAnsi"/>
              </w:rPr>
              <w:t xml:space="preserve"> </w:t>
            </w:r>
            <w:r w:rsidR="00457515" w:rsidRPr="00E77B64">
              <w:rPr>
                <w:rFonts w:asciiTheme="minorHAnsi" w:hAnsiTheme="minorHAnsi" w:cstheme="minorHAnsi"/>
              </w:rPr>
              <w:t xml:space="preserve">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57A78F87FA42484B93E93D78A2FD3EC2"/>
                </w:placeholder>
                <w:showingPlcHdr/>
              </w:sdtPr>
              <w:sdtEndPr/>
              <w:sdtContent>
                <w:r w:rsidR="00457515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457515" w:rsidRPr="00E77B64">
              <w:rPr>
                <w:rFonts w:asciiTheme="minorHAnsi" w:hAnsiTheme="minorHAnsi" w:cstheme="minorHAnsi"/>
              </w:rPr>
              <w:t>pax</w:t>
            </w:r>
          </w:p>
          <w:p w14:paraId="0E353EA5" w14:textId="5EA91AA8" w:rsidR="00457515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E77B64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E721487D5A6549B38611A848D1226664"/>
                </w:placeholder>
                <w:showingPlcHdr/>
              </w:sdtPr>
              <w:sdtEndPr/>
              <w:sdtContent>
                <w:r w:rsidR="00457515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457515" w:rsidRPr="00E77B64">
              <w:rPr>
                <w:rFonts w:asciiTheme="minorHAnsi" w:hAnsiTheme="minorHAnsi" w:cstheme="minorHAnsi"/>
              </w:rPr>
              <w:t>pax</w:t>
            </w:r>
          </w:p>
          <w:p w14:paraId="2FD5D210" w14:textId="2F1AB552" w:rsidR="00457515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E77B64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E8F91A3E07BE441185669062CB43BE50"/>
                </w:placeholder>
                <w:showingPlcHdr/>
              </w:sdtPr>
              <w:sdtEndPr/>
              <w:sdtContent>
                <w:r w:rsidR="00457515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457515" w:rsidRPr="00E77B64">
              <w:rPr>
                <w:rFonts w:asciiTheme="minorHAnsi" w:hAnsiTheme="minorHAnsi" w:cstheme="minorHAnsi"/>
              </w:rPr>
              <w:t>pax</w:t>
            </w:r>
          </w:p>
          <w:p w14:paraId="068DD990" w14:textId="3EC5CC7E" w:rsidR="00457515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E77B64">
              <w:rPr>
                <w:rFonts w:asciiTheme="minorHAnsi" w:hAnsiTheme="minorHAnsi" w:cstheme="minorHAnsi"/>
              </w:rPr>
              <w:t xml:space="preserve"> </w:t>
            </w:r>
            <w:r w:rsidR="00457515" w:rsidRPr="00E77B64">
              <w:rPr>
                <w:rFonts w:asciiTheme="minorHAnsi" w:hAnsiTheme="minorHAnsi" w:cstheme="minorHAnsi"/>
              </w:rPr>
              <w:t xml:space="preserve">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61ECDDDD4679496BB1891EA91C836C1B"/>
                </w:placeholder>
                <w:showingPlcHdr/>
              </w:sdtPr>
              <w:sdtEndPr/>
              <w:sdtContent>
                <w:r w:rsidR="00457515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457515" w:rsidRPr="00E77B64">
              <w:rPr>
                <w:rFonts w:asciiTheme="minorHAnsi" w:hAnsiTheme="minorHAnsi" w:cstheme="minorHAnsi"/>
              </w:rPr>
              <w:t>pax</w:t>
            </w:r>
          </w:p>
          <w:p w14:paraId="4542D657" w14:textId="5CB95121" w:rsidR="0062665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6653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6653" w:rsidRPr="00E77B64">
              <w:rPr>
                <w:rFonts w:asciiTheme="minorHAnsi" w:hAnsiTheme="minorHAnsi" w:cstheme="minorHAnsi"/>
              </w:rPr>
              <w:t xml:space="preserve"> Special 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067BA59FB331417BA001CC94CE74ACE3"/>
                </w:placeholder>
                <w:showingPlcHdr/>
              </w:sdtPr>
              <w:sdtEndPr/>
              <w:sdtContent>
                <w:r w:rsidR="00626653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626653" w:rsidRPr="00E77B64">
              <w:rPr>
                <w:rFonts w:asciiTheme="minorHAnsi" w:hAnsiTheme="minorHAnsi" w:cstheme="minorHAnsi"/>
              </w:rPr>
              <w:t>pax</w:t>
            </w:r>
          </w:p>
          <w:p w14:paraId="58B69518" w14:textId="257147E4" w:rsidR="0041205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E77B64">
              <w:rPr>
                <w:rFonts w:asciiTheme="minorHAnsi" w:hAnsiTheme="minorHAnsi" w:cstheme="minorHAnsi"/>
              </w:rPr>
              <w:t xml:space="preserve"> International </w:t>
            </w:r>
            <w:r w:rsidR="00626653" w:rsidRPr="00E77B64">
              <w:rPr>
                <w:rFonts w:asciiTheme="minorHAnsi" w:hAnsiTheme="minorHAnsi" w:cstheme="minorHAnsi"/>
              </w:rPr>
              <w:t>S</w:t>
            </w:r>
            <w:r w:rsidR="00920092" w:rsidRPr="00E77B64">
              <w:rPr>
                <w:rFonts w:asciiTheme="minorHAnsi" w:hAnsiTheme="minorHAnsi" w:cstheme="minorHAnsi"/>
              </w:rPr>
              <w:t xml:space="preserve">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D62ECAE7BE3F454486E02EE6143D3FB4"/>
                </w:placeholder>
                <w:showingPlcHdr/>
              </w:sdtPr>
              <w:sdtEndPr/>
              <w:sdtContent>
                <w:r w:rsidR="00920092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920092" w:rsidRPr="00E77B64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310" w:type="dxa"/>
            <w:tcBorders>
              <w:left w:val="single" w:sz="4" w:space="0" w:color="FFFFFF" w:themeColor="background1"/>
            </w:tcBorders>
          </w:tcPr>
          <w:p w14:paraId="44EEADEC" w14:textId="47F93F84" w:rsidR="00920092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E77B64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81A8265A2C0B4184B13CD06DAC5F9F16"/>
                </w:placeholder>
                <w:showingPlcHdr/>
              </w:sdtPr>
              <w:sdtEndPr/>
              <w:sdtContent>
                <w:r w:rsidR="00920092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920092" w:rsidRPr="00E77B64">
              <w:rPr>
                <w:rFonts w:asciiTheme="minorHAnsi" w:hAnsiTheme="minorHAnsi" w:cstheme="minorHAnsi"/>
              </w:rPr>
              <w:t>pax</w:t>
            </w:r>
          </w:p>
          <w:p w14:paraId="139302B7" w14:textId="22DC8BEF" w:rsidR="00920092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E77B64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3B9655B1BFBA465D95A573DE7FDC3159"/>
                </w:placeholder>
                <w:showingPlcHdr/>
              </w:sdtPr>
              <w:sdtEndPr/>
              <w:sdtContent>
                <w:r w:rsidR="00920092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920092" w:rsidRPr="00E77B64">
              <w:rPr>
                <w:rFonts w:asciiTheme="minorHAnsi" w:hAnsiTheme="minorHAnsi" w:cstheme="minorHAnsi"/>
              </w:rPr>
              <w:t>pax</w:t>
            </w:r>
          </w:p>
          <w:p w14:paraId="09DBE101" w14:textId="48666E0F" w:rsidR="00920092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E77B64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DB8653F7588B4BF4A61EA93E7D9007BD"/>
                </w:placeholder>
                <w:showingPlcHdr/>
              </w:sdtPr>
              <w:sdtEndPr/>
              <w:sdtContent>
                <w:r w:rsidR="00920092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920092" w:rsidRPr="00E77B64">
              <w:rPr>
                <w:rFonts w:asciiTheme="minorHAnsi" w:hAnsiTheme="minorHAnsi" w:cstheme="minorHAnsi"/>
              </w:rPr>
              <w:t>pax</w:t>
            </w:r>
          </w:p>
          <w:p w14:paraId="53539185" w14:textId="562673A3" w:rsidR="00920092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E77B64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E8DD715C27DF4895AE6E36385A33FFB4"/>
                </w:placeholder>
                <w:showingPlcHdr/>
              </w:sdtPr>
              <w:sdtEndPr/>
              <w:sdtContent>
                <w:r w:rsidR="00920092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920092" w:rsidRPr="00E77B64">
              <w:rPr>
                <w:rFonts w:asciiTheme="minorHAnsi" w:hAnsiTheme="minorHAnsi" w:cstheme="minorHAnsi"/>
              </w:rPr>
              <w:t>pax</w:t>
            </w:r>
          </w:p>
          <w:p w14:paraId="1C2F2655" w14:textId="7E320975" w:rsidR="00D51AE2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AE2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51AE2" w:rsidRPr="00E77B64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59912D3CA2F149B88C966731F529F7C9"/>
                </w:placeholder>
                <w:showingPlcHdr/>
              </w:sdtPr>
              <w:sdtEndPr/>
              <w:sdtContent>
                <w:r w:rsidR="00D51AE2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51AE2" w:rsidRPr="00E77B64">
              <w:rPr>
                <w:rFonts w:asciiTheme="minorHAnsi" w:hAnsiTheme="minorHAnsi" w:cstheme="minorHAnsi"/>
              </w:rPr>
              <w:t>pax</w:t>
            </w:r>
          </w:p>
          <w:p w14:paraId="551F257E" w14:textId="77777777" w:rsidR="00453655" w:rsidRPr="00E77B64" w:rsidRDefault="0090516F" w:rsidP="00453655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37511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655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3655" w:rsidRPr="00E77B64">
              <w:rPr>
                <w:rFonts w:asciiTheme="minorHAnsi" w:hAnsiTheme="minorHAnsi" w:cstheme="minorHAnsi"/>
              </w:rPr>
              <w:t xml:space="preserve">Year 5: </w:t>
            </w:r>
            <w:sdt>
              <w:sdtPr>
                <w:rPr>
                  <w:rFonts w:asciiTheme="minorHAnsi" w:hAnsiTheme="minorHAnsi" w:cstheme="minorHAnsi"/>
                </w:rPr>
                <w:id w:val="-1216429795"/>
                <w:placeholder>
                  <w:docPart w:val="FA3581A7D7944A049313BB6C118DECA3"/>
                </w:placeholder>
                <w:showingPlcHdr/>
              </w:sdtPr>
              <w:sdtEndPr/>
              <w:sdtContent>
                <w:r w:rsidR="00453655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453655" w:rsidRPr="00E77B64">
              <w:rPr>
                <w:rFonts w:asciiTheme="minorHAnsi" w:hAnsiTheme="minorHAnsi" w:cstheme="minorHAnsi"/>
              </w:rPr>
              <w:t>pax</w:t>
            </w:r>
          </w:p>
          <w:p w14:paraId="26EE2618" w14:textId="77777777" w:rsidR="00453655" w:rsidRPr="00E77B64" w:rsidRDefault="0090516F" w:rsidP="00453655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6374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655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3655" w:rsidRPr="00E77B64">
              <w:rPr>
                <w:rFonts w:asciiTheme="minorHAnsi" w:hAnsiTheme="minorHAnsi" w:cstheme="minorHAnsi"/>
              </w:rPr>
              <w:t xml:space="preserve">Year 6: </w:t>
            </w:r>
            <w:sdt>
              <w:sdtPr>
                <w:rPr>
                  <w:rFonts w:asciiTheme="minorHAnsi" w:hAnsiTheme="minorHAnsi" w:cstheme="minorHAnsi"/>
                </w:rPr>
                <w:id w:val="-582213936"/>
                <w:placeholder>
                  <w:docPart w:val="BD69BF364AD043C2BAF3BC5650832EA4"/>
                </w:placeholder>
                <w:showingPlcHdr/>
              </w:sdtPr>
              <w:sdtEndPr/>
              <w:sdtContent>
                <w:r w:rsidR="00453655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453655" w:rsidRPr="00E77B64">
              <w:rPr>
                <w:rFonts w:asciiTheme="minorHAnsi" w:hAnsiTheme="minorHAnsi" w:cstheme="minorHAnsi"/>
              </w:rPr>
              <w:t>pax</w:t>
            </w:r>
          </w:p>
          <w:p w14:paraId="2274B9BB" w14:textId="1CB8782A" w:rsidR="00117BED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E77B64">
              <w:rPr>
                <w:rFonts w:asciiTheme="minorHAnsi" w:hAnsiTheme="minorHAnsi" w:cstheme="minorHAnsi"/>
              </w:rPr>
              <w:t xml:space="preserve"> </w:t>
            </w:r>
            <w:r w:rsidR="00117BED" w:rsidRPr="00E77B64">
              <w:rPr>
                <w:rFonts w:asciiTheme="minorHAnsi" w:hAnsiTheme="minorHAnsi" w:cstheme="minorHAnsi"/>
              </w:rPr>
              <w:t xml:space="preserve">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75FD0FD2E72C4161B31EDBCD73D4C636"/>
                </w:placeholder>
                <w:showingPlcHdr/>
              </w:sdtPr>
              <w:sdtEndPr/>
              <w:sdtContent>
                <w:r w:rsidR="00117BED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117BED" w:rsidRPr="00E77B64">
              <w:rPr>
                <w:rFonts w:asciiTheme="minorHAnsi" w:hAnsiTheme="minorHAnsi" w:cstheme="minorHAnsi"/>
              </w:rPr>
              <w:t>pax</w:t>
            </w:r>
          </w:p>
          <w:p w14:paraId="53CC7942" w14:textId="09B1DA11" w:rsidR="00920092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E77B64">
              <w:rPr>
                <w:rFonts w:asciiTheme="minorHAnsi" w:hAnsiTheme="minorHAnsi" w:cstheme="minorHAnsi"/>
              </w:rPr>
              <w:t xml:space="preserve"> </w:t>
            </w:r>
            <w:r w:rsidR="00117BED" w:rsidRPr="00E77B64">
              <w:rPr>
                <w:rFonts w:asciiTheme="minorHAnsi" w:hAnsiTheme="minorHAnsi" w:cstheme="minorHAnsi"/>
              </w:rPr>
              <w:t>Tertiary (Polytechnics, Universities)</w:t>
            </w:r>
            <w:r w:rsidR="00920092" w:rsidRPr="00E77B64"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703CD58B50ED485FB112D6E2F5C08328"/>
                </w:placeholder>
                <w:showingPlcHdr/>
              </w:sdtPr>
              <w:sdtEndPr/>
              <w:sdtContent>
                <w:r w:rsidR="00920092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920092" w:rsidRPr="00E77B64">
              <w:rPr>
                <w:rFonts w:asciiTheme="minorHAnsi" w:hAnsiTheme="minorHAnsi" w:cstheme="minorHAnsi"/>
              </w:rPr>
              <w:t>pax</w:t>
            </w:r>
          </w:p>
          <w:p w14:paraId="2BB43977" w14:textId="657AEC3E" w:rsidR="00E96B6C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76C60" w:rsidRPr="00E77B64">
              <w:rPr>
                <w:rFonts w:asciiTheme="minorHAnsi" w:hAnsiTheme="minorHAnsi" w:cstheme="minorHAnsi"/>
              </w:rPr>
              <w:t xml:space="preserve"> Others</w:t>
            </w:r>
            <w:r w:rsidR="00447B6E" w:rsidRPr="00E77B64">
              <w:rPr>
                <w:rFonts w:asciiTheme="minorHAnsi" w:hAnsiTheme="minorHAnsi" w:cstheme="minorHAnsi"/>
              </w:rPr>
              <w:t xml:space="preserve"> </w:t>
            </w:r>
            <w:r w:rsidR="00676C60" w:rsidRPr="00E77B64">
              <w:rPr>
                <w:rFonts w:asciiTheme="minorHAnsi" w:hAnsiTheme="minorHAnsi" w:cstheme="minorHAnsi"/>
              </w:rPr>
              <w:t>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676C60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4A2462" w:rsidRPr="00E77B64">
              <w:rPr>
                <w:rFonts w:asciiTheme="minorHAnsi" w:hAnsiTheme="minorHAnsi" w:cstheme="minorHAnsi"/>
              </w:rPr>
              <w:t>pax</w:t>
            </w:r>
          </w:p>
          <w:p w14:paraId="6F829E45" w14:textId="7874963A" w:rsidR="00CB3101" w:rsidRPr="00E77B64" w:rsidRDefault="00CB310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</w:tc>
      </w:tr>
    </w:tbl>
    <w:p w14:paraId="11E1C0D1" w14:textId="77777777" w:rsidR="005132AD" w:rsidRDefault="005132AD">
      <w:r>
        <w:br w:type="page"/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412053" w:rsidRPr="00E77B64" w14:paraId="2053CC09" w14:textId="77777777" w:rsidTr="004D0EC6">
        <w:trPr>
          <w:trHeight w:val="179"/>
        </w:trPr>
        <w:tc>
          <w:tcPr>
            <w:tcW w:w="4410" w:type="dxa"/>
          </w:tcPr>
          <w:p w14:paraId="3BB325B4" w14:textId="708AA4D0" w:rsidR="00412053" w:rsidRPr="00E77B64" w:rsidRDefault="004D0EC6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lastRenderedPageBreak/>
              <w:t>Learning o</w:t>
            </w:r>
            <w:r w:rsidR="00412053" w:rsidRPr="00E77B64">
              <w:rPr>
                <w:rFonts w:asciiTheme="minorHAnsi" w:eastAsiaTheme="minorEastAsia" w:hAnsiTheme="minorHAnsi" w:cstheme="minorHAnsi"/>
                <w:b/>
                <w:bCs/>
              </w:rPr>
              <w:t xml:space="preserve">bjectives </w:t>
            </w:r>
          </w:p>
        </w:tc>
        <w:tc>
          <w:tcPr>
            <w:tcW w:w="5310" w:type="dxa"/>
          </w:tcPr>
          <w:p w14:paraId="18255E3E" w14:textId="412E3B91" w:rsidR="0041205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E77B64">
              <w:rPr>
                <w:rFonts w:asciiTheme="minorHAnsi" w:hAnsiTheme="minorHAnsi" w:cstheme="minorHAnsi"/>
              </w:rPr>
              <w:t xml:space="preserve"> School </w:t>
            </w:r>
            <w:r w:rsidR="00386D24" w:rsidRPr="00E77B64">
              <w:rPr>
                <w:rFonts w:asciiTheme="minorHAnsi" w:hAnsiTheme="minorHAnsi" w:cstheme="minorHAnsi"/>
              </w:rPr>
              <w:t>Excursion</w:t>
            </w:r>
          </w:p>
          <w:p w14:paraId="6C9D251F" w14:textId="2BE9CF82" w:rsidR="0041205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E77B64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63A603BB" w14:textId="41FEBC0B" w:rsidR="0041205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E77B64">
              <w:rPr>
                <w:rFonts w:asciiTheme="minorHAnsi" w:hAnsiTheme="minorHAnsi" w:cstheme="minorHAnsi"/>
              </w:rPr>
              <w:t xml:space="preserve"> </w:t>
            </w:r>
            <w:r w:rsidR="00412053" w:rsidRPr="00E77B64">
              <w:rPr>
                <w:rFonts w:asciiTheme="minorHAnsi" w:hAnsiTheme="minorHAnsi" w:cstheme="minorHAnsi"/>
              </w:rPr>
              <w:t>Historical Investigation</w:t>
            </w:r>
          </w:p>
          <w:p w14:paraId="72EA054E" w14:textId="25AFFF3F" w:rsidR="0041205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E77B64">
              <w:rPr>
                <w:rFonts w:asciiTheme="minorHAnsi" w:hAnsiTheme="minorHAnsi" w:cstheme="minorHAnsi"/>
              </w:rPr>
              <w:t xml:space="preserve"> National </w:t>
            </w:r>
            <w:r w:rsidR="00386D24" w:rsidRPr="00E77B64">
              <w:rPr>
                <w:rFonts w:asciiTheme="minorHAnsi" w:hAnsiTheme="minorHAnsi" w:cstheme="minorHAnsi"/>
              </w:rPr>
              <w:t>Education</w:t>
            </w:r>
          </w:p>
          <w:p w14:paraId="028E8C71" w14:textId="23C55A0C" w:rsidR="0041205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E77B64">
              <w:rPr>
                <w:rFonts w:asciiTheme="minorHAnsi" w:hAnsiTheme="minorHAnsi" w:cstheme="minorHAnsi"/>
              </w:rPr>
              <w:t xml:space="preserve"> Post-examination </w:t>
            </w:r>
            <w:r w:rsidR="00386D24" w:rsidRPr="00E77B64">
              <w:rPr>
                <w:rFonts w:asciiTheme="minorHAnsi" w:hAnsiTheme="minorHAnsi" w:cstheme="minorHAnsi"/>
              </w:rPr>
              <w:t>Learning Journey</w:t>
            </w:r>
          </w:p>
          <w:p w14:paraId="651C3DD2" w14:textId="5EACB372" w:rsidR="004D0EC6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3934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EC6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D0EC6" w:rsidRPr="00E77B64">
              <w:rPr>
                <w:rFonts w:asciiTheme="minorHAnsi" w:hAnsiTheme="minorHAnsi" w:cstheme="minorHAnsi"/>
              </w:rPr>
              <w:t xml:space="preserve"> Home-based Learning</w:t>
            </w:r>
          </w:p>
          <w:p w14:paraId="62BA4E1E" w14:textId="37C5F98A" w:rsidR="00412053" w:rsidRPr="00E77B64" w:rsidRDefault="0090516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E77B6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E77B64">
              <w:rPr>
                <w:rFonts w:asciiTheme="minorHAnsi" w:hAnsiTheme="minorHAnsi" w:cstheme="minorHAnsi"/>
              </w:rPr>
              <w:t xml:space="preserve"> Others</w:t>
            </w:r>
            <w:r w:rsidR="00447B6E" w:rsidRPr="00E77B64">
              <w:rPr>
                <w:rFonts w:asciiTheme="minorHAnsi" w:hAnsiTheme="minorHAnsi" w:cstheme="minorHAnsi"/>
              </w:rPr>
              <w:t xml:space="preserve"> </w:t>
            </w:r>
            <w:r w:rsidR="00412053" w:rsidRPr="00E77B64">
              <w:rPr>
                <w:rFonts w:asciiTheme="minorHAnsi" w:hAnsiTheme="minorHAnsi" w:cstheme="minorHAnsi"/>
              </w:rPr>
              <w:t>(please specify):</w:t>
            </w:r>
            <w:r w:rsidR="00447B6E" w:rsidRPr="00E77B64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634441092"/>
                <w:placeholder>
                  <w:docPart w:val="AE27B1ABF34E4E6090CB2807565F4E6B"/>
                </w:placeholder>
                <w:showingPlcHdr/>
              </w:sdtPr>
              <w:sdtEndPr/>
              <w:sdtContent>
                <w:r w:rsidR="00447B6E" w:rsidRPr="00E77B64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5132AD" w:rsidRPr="00B956CA" w14:paraId="5DE5ECA7" w14:textId="77777777" w:rsidTr="003862A2">
        <w:trPr>
          <w:trHeight w:val="746"/>
        </w:trPr>
        <w:tc>
          <w:tcPr>
            <w:tcW w:w="4410" w:type="dxa"/>
          </w:tcPr>
          <w:p w14:paraId="5B127C1E" w14:textId="77777777" w:rsidR="005132AD" w:rsidRPr="00B956CA" w:rsidRDefault="005132AD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bookmarkStart w:id="5" w:name="_Hlk63187040"/>
            <w:r>
              <w:rPr>
                <w:rFonts w:asciiTheme="minorHAnsi" w:eastAsiaTheme="minorEastAsia" w:hAnsiTheme="minorHAnsi" w:cstheme="minorHAnsi"/>
                <w:b/>
                <w:bCs/>
              </w:rPr>
              <w:t xml:space="preserve">How did you know about us? </w:t>
            </w:r>
          </w:p>
        </w:tc>
        <w:tc>
          <w:tcPr>
            <w:tcW w:w="5310" w:type="dxa"/>
          </w:tcPr>
          <w:p w14:paraId="6F307CF0" w14:textId="77777777" w:rsidR="005132AD" w:rsidRPr="00B956CA" w:rsidRDefault="0090516F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9288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2AD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132AD" w:rsidRPr="00B956CA">
              <w:rPr>
                <w:rFonts w:asciiTheme="minorHAnsi" w:hAnsiTheme="minorHAnsi" w:cstheme="minorHAnsi"/>
              </w:rPr>
              <w:t xml:space="preserve"> </w:t>
            </w:r>
            <w:r w:rsidR="005132AD">
              <w:rPr>
                <w:rFonts w:asciiTheme="minorHAnsi" w:hAnsiTheme="minorHAnsi" w:cstheme="minorHAnsi"/>
              </w:rPr>
              <w:t xml:space="preserve">Social media (please specify): </w:t>
            </w:r>
            <w:sdt>
              <w:sdtPr>
                <w:rPr>
                  <w:rFonts w:asciiTheme="minorHAnsi" w:hAnsiTheme="minorHAnsi" w:cstheme="minorHAnsi"/>
                </w:rPr>
                <w:id w:val="746933040"/>
                <w:placeholder>
                  <w:docPart w:val="4912BB03FE2E41BE981EFD6920917349"/>
                </w:placeholder>
                <w:showingPlcHdr/>
              </w:sdtPr>
              <w:sdtEndPr/>
              <w:sdtContent>
                <w:r w:rsidR="005132AD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3235EE90" w14:textId="713D29F2" w:rsidR="005132AD" w:rsidRDefault="0090516F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137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2AD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132AD">
              <w:rPr>
                <w:rFonts w:asciiTheme="minorHAnsi" w:hAnsiTheme="minorHAnsi" w:cstheme="minorHAnsi"/>
              </w:rPr>
              <w:t xml:space="preserve"> SCCC Education mailing list</w:t>
            </w:r>
          </w:p>
          <w:p w14:paraId="527F296A" w14:textId="44455FAF" w:rsidR="0090516F" w:rsidRDefault="0090516F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022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Word of mouth</w:t>
            </w:r>
          </w:p>
          <w:p w14:paraId="5A0DC907" w14:textId="77777777" w:rsidR="005132AD" w:rsidRPr="00B956CA" w:rsidRDefault="0090516F" w:rsidP="003862A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4124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2AD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132AD">
              <w:rPr>
                <w:rFonts w:asciiTheme="minorHAnsi" w:hAnsiTheme="minorHAnsi" w:cstheme="minorHAnsi"/>
              </w:rPr>
              <w:t xml:space="preserve"> Others </w:t>
            </w:r>
            <w:r w:rsidR="005132AD" w:rsidRPr="00B956CA">
              <w:rPr>
                <w:rFonts w:asciiTheme="minorHAnsi" w:hAnsiTheme="minorHAnsi" w:cstheme="minorHAnsi"/>
              </w:rPr>
              <w:t>(please specify):</w:t>
            </w:r>
            <w:r w:rsidR="005132AD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528406070"/>
                <w:placeholder>
                  <w:docPart w:val="FF877E23AF9141DDA8AE9BFBD475A590"/>
                </w:placeholder>
                <w:showingPlcHdr/>
              </w:sdtPr>
              <w:sdtEndPr/>
              <w:sdtContent>
                <w:r w:rsidR="005132AD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bookmarkEnd w:id="5"/>
      <w:tr w:rsidR="00412053" w:rsidRPr="00E77B64" w14:paraId="5D424728" w14:textId="77777777" w:rsidTr="004D0EC6">
        <w:trPr>
          <w:trHeight w:val="773"/>
        </w:trPr>
        <w:tc>
          <w:tcPr>
            <w:tcW w:w="4410" w:type="dxa"/>
          </w:tcPr>
          <w:p w14:paraId="41583224" w14:textId="7A384FAF" w:rsidR="00412053" w:rsidRPr="00E77B64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 xml:space="preserve">Additional information/ </w:t>
            </w:r>
            <w:r w:rsidR="005132AD">
              <w:rPr>
                <w:rFonts w:asciiTheme="minorHAnsi" w:eastAsiaTheme="minorEastAsia" w:hAnsiTheme="minorHAnsi" w:cstheme="minorHAnsi"/>
                <w:b/>
                <w:bCs/>
              </w:rPr>
              <w:t>r</w:t>
            </w:r>
            <w:r w:rsidRPr="00E77B64">
              <w:rPr>
                <w:rFonts w:asciiTheme="minorHAnsi" w:eastAsiaTheme="minorEastAsia" w:hAnsiTheme="minorHAnsi" w:cstheme="minorHAnsi"/>
                <w:b/>
                <w:bCs/>
              </w:rPr>
              <w:t>equests (if any)</w:t>
            </w:r>
          </w:p>
        </w:tc>
        <w:tc>
          <w:tcPr>
            <w:tcW w:w="5310" w:type="dxa"/>
          </w:tcPr>
          <w:p w14:paraId="1E0B2799" w14:textId="1130346E" w:rsidR="00412053" w:rsidRPr="00E77B64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015809DA" w14:textId="77777777" w:rsidR="00D2726D" w:rsidRPr="00E77B64" w:rsidRDefault="00D2726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412053" w:rsidRPr="00E77B64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  <w:bookmarkEnd w:id="4"/>
    </w:tbl>
    <w:p w14:paraId="2E91590D" w14:textId="77777777" w:rsidR="009841C9" w:rsidRPr="00E77B64" w:rsidRDefault="009841C9" w:rsidP="00463502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sectPr w:rsidR="009841C9" w:rsidRPr="00E77B64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32277D" w14:textId="77777777" w:rsidR="00D0030B" w:rsidRDefault="00D0030B" w:rsidP="001F5F2C">
      <w:pPr>
        <w:spacing w:after="0" w:line="240" w:lineRule="auto"/>
      </w:pPr>
      <w:r>
        <w:separator/>
      </w:r>
    </w:p>
  </w:endnote>
  <w:endnote w:type="continuationSeparator" w:id="0">
    <w:p w14:paraId="17BB90D1" w14:textId="77777777" w:rsidR="00D0030B" w:rsidRDefault="00D0030B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308D75" w14:textId="77777777" w:rsidR="00D0030B" w:rsidRDefault="00D0030B" w:rsidP="001F5F2C">
      <w:pPr>
        <w:spacing w:after="0" w:line="240" w:lineRule="auto"/>
      </w:pPr>
      <w:r>
        <w:separator/>
      </w:r>
    </w:p>
  </w:footnote>
  <w:footnote w:type="continuationSeparator" w:id="0">
    <w:p w14:paraId="0B28D6B5" w14:textId="77777777" w:rsidR="00D0030B" w:rsidRDefault="00D0030B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BA5EF5" w14:textId="6C0B889B" w:rsidR="001F5F2C" w:rsidRDefault="00431EAE" w:rsidP="001F5F2C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0B643A4" wp14:editId="37085A52">
          <wp:simplePos x="0" y="0"/>
          <wp:positionH relativeFrom="margin">
            <wp:posOffset>5137785</wp:posOffset>
          </wp:positionH>
          <wp:positionV relativeFrom="paragraph">
            <wp:posOffset>-293461</wp:posOffset>
          </wp:positionV>
          <wp:extent cx="806158" cy="71047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96C8F12A"/>
    <w:lvl w:ilvl="0" w:tplc="7B8AD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B2BBA"/>
    <w:multiLevelType w:val="hybridMultilevel"/>
    <w:tmpl w:val="82D6C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65A3B"/>
    <w:multiLevelType w:val="hybridMultilevel"/>
    <w:tmpl w:val="6DEC8352"/>
    <w:lvl w:ilvl="0" w:tplc="6610E3E6">
      <w:start w:val="1"/>
      <w:numFmt w:val="decimal"/>
      <w:lvlText w:val="%1."/>
      <w:lvlJc w:val="left"/>
      <w:pPr>
        <w:ind w:left="360" w:hanging="360"/>
      </w:pPr>
      <w:rPr>
        <w:rFonts w:eastAsia="Arial Unicode MS"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A87C5C"/>
    <w:multiLevelType w:val="hybridMultilevel"/>
    <w:tmpl w:val="74241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6F5603"/>
    <w:multiLevelType w:val="hybridMultilevel"/>
    <w:tmpl w:val="0F06A23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06231"/>
    <w:multiLevelType w:val="hybridMultilevel"/>
    <w:tmpl w:val="CCC8C360"/>
    <w:lvl w:ilvl="0" w:tplc="EBC0A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45FD3"/>
    <w:multiLevelType w:val="hybridMultilevel"/>
    <w:tmpl w:val="EF12205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FF208E"/>
    <w:multiLevelType w:val="hybridMultilevel"/>
    <w:tmpl w:val="7740520C"/>
    <w:lvl w:ilvl="0" w:tplc="F4C6F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B0C50"/>
    <w:multiLevelType w:val="hybridMultilevel"/>
    <w:tmpl w:val="2376C9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00166B"/>
    <w:multiLevelType w:val="hybridMultilevel"/>
    <w:tmpl w:val="B89CE968"/>
    <w:lvl w:ilvl="0" w:tplc="E89C6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7B3021"/>
    <w:multiLevelType w:val="hybridMultilevel"/>
    <w:tmpl w:val="7D547A2C"/>
    <w:lvl w:ilvl="0" w:tplc="66B24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6"/>
  </w:num>
  <w:num w:numId="3">
    <w:abstractNumId w:val="7"/>
  </w:num>
  <w:num w:numId="4">
    <w:abstractNumId w:val="18"/>
  </w:num>
  <w:num w:numId="5">
    <w:abstractNumId w:val="1"/>
  </w:num>
  <w:num w:numId="6">
    <w:abstractNumId w:val="22"/>
  </w:num>
  <w:num w:numId="7">
    <w:abstractNumId w:val="24"/>
  </w:num>
  <w:num w:numId="8">
    <w:abstractNumId w:val="13"/>
  </w:num>
  <w:num w:numId="9">
    <w:abstractNumId w:val="0"/>
  </w:num>
  <w:num w:numId="10">
    <w:abstractNumId w:val="14"/>
  </w:num>
  <w:num w:numId="11">
    <w:abstractNumId w:val="11"/>
  </w:num>
  <w:num w:numId="12">
    <w:abstractNumId w:val="5"/>
  </w:num>
  <w:num w:numId="13">
    <w:abstractNumId w:val="12"/>
  </w:num>
  <w:num w:numId="14">
    <w:abstractNumId w:val="15"/>
  </w:num>
  <w:num w:numId="15">
    <w:abstractNumId w:val="10"/>
  </w:num>
  <w:num w:numId="16">
    <w:abstractNumId w:val="17"/>
  </w:num>
  <w:num w:numId="17">
    <w:abstractNumId w:val="2"/>
  </w:num>
  <w:num w:numId="18">
    <w:abstractNumId w:val="9"/>
  </w:num>
  <w:num w:numId="19">
    <w:abstractNumId w:val="21"/>
  </w:num>
  <w:num w:numId="20">
    <w:abstractNumId w:val="3"/>
  </w:num>
  <w:num w:numId="21">
    <w:abstractNumId w:val="16"/>
  </w:num>
  <w:num w:numId="22">
    <w:abstractNumId w:val="23"/>
  </w:num>
  <w:num w:numId="23">
    <w:abstractNumId w:val="8"/>
  </w:num>
  <w:num w:numId="24">
    <w:abstractNumId w:val="19"/>
  </w:num>
  <w:num w:numId="25">
    <w:abstractNumId w:val="20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DU2MDK3MDA0NjVQ0lEKTi0uzszPAykwrAUAG0CRiywAAAA="/>
  </w:docVars>
  <w:rsids>
    <w:rsidRoot w:val="001F5F2C"/>
    <w:rsid w:val="00017A19"/>
    <w:rsid w:val="000406B5"/>
    <w:rsid w:val="000467F3"/>
    <w:rsid w:val="00055471"/>
    <w:rsid w:val="0005581E"/>
    <w:rsid w:val="000655E2"/>
    <w:rsid w:val="00081A60"/>
    <w:rsid w:val="000A441D"/>
    <w:rsid w:val="000A7876"/>
    <w:rsid w:val="000B0E55"/>
    <w:rsid w:val="000C03EC"/>
    <w:rsid w:val="000C173F"/>
    <w:rsid w:val="000C7845"/>
    <w:rsid w:val="000D4792"/>
    <w:rsid w:val="000D5826"/>
    <w:rsid w:val="000D76BC"/>
    <w:rsid w:val="000E6297"/>
    <w:rsid w:val="000F3DFA"/>
    <w:rsid w:val="000F3E25"/>
    <w:rsid w:val="000F4402"/>
    <w:rsid w:val="00102C44"/>
    <w:rsid w:val="00112FC9"/>
    <w:rsid w:val="00114FC4"/>
    <w:rsid w:val="00116793"/>
    <w:rsid w:val="00117BED"/>
    <w:rsid w:val="001213C6"/>
    <w:rsid w:val="0012748B"/>
    <w:rsid w:val="00127AB6"/>
    <w:rsid w:val="00133EA4"/>
    <w:rsid w:val="00137158"/>
    <w:rsid w:val="00174FF7"/>
    <w:rsid w:val="00177204"/>
    <w:rsid w:val="00177750"/>
    <w:rsid w:val="001A2819"/>
    <w:rsid w:val="001A678B"/>
    <w:rsid w:val="001A7603"/>
    <w:rsid w:val="001B353B"/>
    <w:rsid w:val="001B6284"/>
    <w:rsid w:val="001B6E1F"/>
    <w:rsid w:val="001B6F56"/>
    <w:rsid w:val="001D191B"/>
    <w:rsid w:val="001D3744"/>
    <w:rsid w:val="001F5F2C"/>
    <w:rsid w:val="00210471"/>
    <w:rsid w:val="002207E3"/>
    <w:rsid w:val="00223B0A"/>
    <w:rsid w:val="00234A7E"/>
    <w:rsid w:val="00235917"/>
    <w:rsid w:val="00235C43"/>
    <w:rsid w:val="00262730"/>
    <w:rsid w:val="00265A5B"/>
    <w:rsid w:val="00271B51"/>
    <w:rsid w:val="002764D8"/>
    <w:rsid w:val="00276997"/>
    <w:rsid w:val="00285A09"/>
    <w:rsid w:val="002871F3"/>
    <w:rsid w:val="00291E70"/>
    <w:rsid w:val="002A01EE"/>
    <w:rsid w:val="002A2B2B"/>
    <w:rsid w:val="002C6C1D"/>
    <w:rsid w:val="002C7EC4"/>
    <w:rsid w:val="002E6D08"/>
    <w:rsid w:val="00310CF8"/>
    <w:rsid w:val="00315FE8"/>
    <w:rsid w:val="00317227"/>
    <w:rsid w:val="00322E75"/>
    <w:rsid w:val="003263AC"/>
    <w:rsid w:val="00331548"/>
    <w:rsid w:val="00334E5F"/>
    <w:rsid w:val="00337283"/>
    <w:rsid w:val="003400ED"/>
    <w:rsid w:val="00343C46"/>
    <w:rsid w:val="0034592A"/>
    <w:rsid w:val="00350CE4"/>
    <w:rsid w:val="003644BC"/>
    <w:rsid w:val="003738E4"/>
    <w:rsid w:val="00384237"/>
    <w:rsid w:val="00386D24"/>
    <w:rsid w:val="00391847"/>
    <w:rsid w:val="0039243F"/>
    <w:rsid w:val="003A183F"/>
    <w:rsid w:val="003C7C17"/>
    <w:rsid w:val="003D5378"/>
    <w:rsid w:val="003D639D"/>
    <w:rsid w:val="003F0D1E"/>
    <w:rsid w:val="00412053"/>
    <w:rsid w:val="00425B71"/>
    <w:rsid w:val="004266D7"/>
    <w:rsid w:val="004266FB"/>
    <w:rsid w:val="00431EAE"/>
    <w:rsid w:val="00447B6E"/>
    <w:rsid w:val="00453655"/>
    <w:rsid w:val="00457515"/>
    <w:rsid w:val="00463502"/>
    <w:rsid w:val="00465576"/>
    <w:rsid w:val="004924E5"/>
    <w:rsid w:val="0049529E"/>
    <w:rsid w:val="004A19A6"/>
    <w:rsid w:val="004A2462"/>
    <w:rsid w:val="004B39F3"/>
    <w:rsid w:val="004B52FC"/>
    <w:rsid w:val="004D0EC6"/>
    <w:rsid w:val="004D2931"/>
    <w:rsid w:val="004E4E64"/>
    <w:rsid w:val="004F6A78"/>
    <w:rsid w:val="004F6E45"/>
    <w:rsid w:val="005105BB"/>
    <w:rsid w:val="00511851"/>
    <w:rsid w:val="005132AD"/>
    <w:rsid w:val="005248D2"/>
    <w:rsid w:val="005273E3"/>
    <w:rsid w:val="005400CE"/>
    <w:rsid w:val="00550AA9"/>
    <w:rsid w:val="00552931"/>
    <w:rsid w:val="00566FC0"/>
    <w:rsid w:val="00573F1E"/>
    <w:rsid w:val="00580AE9"/>
    <w:rsid w:val="005C0673"/>
    <w:rsid w:val="005D6C88"/>
    <w:rsid w:val="005D7A12"/>
    <w:rsid w:val="005E490F"/>
    <w:rsid w:val="005F5623"/>
    <w:rsid w:val="00613AC5"/>
    <w:rsid w:val="0062088F"/>
    <w:rsid w:val="00626653"/>
    <w:rsid w:val="006523E1"/>
    <w:rsid w:val="00660698"/>
    <w:rsid w:val="0066107B"/>
    <w:rsid w:val="00676C60"/>
    <w:rsid w:val="006D1FB4"/>
    <w:rsid w:val="006D3BB8"/>
    <w:rsid w:val="006F249B"/>
    <w:rsid w:val="006F5783"/>
    <w:rsid w:val="0071428C"/>
    <w:rsid w:val="00715182"/>
    <w:rsid w:val="00715547"/>
    <w:rsid w:val="00715E83"/>
    <w:rsid w:val="00722ECD"/>
    <w:rsid w:val="007411BD"/>
    <w:rsid w:val="00753611"/>
    <w:rsid w:val="00754428"/>
    <w:rsid w:val="007635D0"/>
    <w:rsid w:val="0076551F"/>
    <w:rsid w:val="007660A0"/>
    <w:rsid w:val="00783E23"/>
    <w:rsid w:val="00796A3E"/>
    <w:rsid w:val="007A3185"/>
    <w:rsid w:val="007C1591"/>
    <w:rsid w:val="007C7277"/>
    <w:rsid w:val="007D1691"/>
    <w:rsid w:val="007D392D"/>
    <w:rsid w:val="007D5905"/>
    <w:rsid w:val="0080528B"/>
    <w:rsid w:val="00806118"/>
    <w:rsid w:val="00813483"/>
    <w:rsid w:val="00816E8F"/>
    <w:rsid w:val="00822435"/>
    <w:rsid w:val="0083242C"/>
    <w:rsid w:val="00842564"/>
    <w:rsid w:val="00845011"/>
    <w:rsid w:val="00866B47"/>
    <w:rsid w:val="00876635"/>
    <w:rsid w:val="008819EE"/>
    <w:rsid w:val="008A0389"/>
    <w:rsid w:val="008A4B4A"/>
    <w:rsid w:val="008B2BCC"/>
    <w:rsid w:val="008C33CE"/>
    <w:rsid w:val="008E332F"/>
    <w:rsid w:val="008E4C3E"/>
    <w:rsid w:val="00902345"/>
    <w:rsid w:val="00903312"/>
    <w:rsid w:val="00904991"/>
    <w:rsid w:val="0090516F"/>
    <w:rsid w:val="009113F7"/>
    <w:rsid w:val="00912398"/>
    <w:rsid w:val="00914873"/>
    <w:rsid w:val="00920092"/>
    <w:rsid w:val="00925971"/>
    <w:rsid w:val="00960538"/>
    <w:rsid w:val="009841C9"/>
    <w:rsid w:val="00985BE8"/>
    <w:rsid w:val="009878E1"/>
    <w:rsid w:val="00992169"/>
    <w:rsid w:val="00995D4D"/>
    <w:rsid w:val="009B0F51"/>
    <w:rsid w:val="009C6C30"/>
    <w:rsid w:val="009C7983"/>
    <w:rsid w:val="009D180B"/>
    <w:rsid w:val="009D56F6"/>
    <w:rsid w:val="009D5E01"/>
    <w:rsid w:val="009E38AA"/>
    <w:rsid w:val="009E401D"/>
    <w:rsid w:val="009F27F2"/>
    <w:rsid w:val="009F78E9"/>
    <w:rsid w:val="00A33AAF"/>
    <w:rsid w:val="00A455A1"/>
    <w:rsid w:val="00A53DAE"/>
    <w:rsid w:val="00A600D9"/>
    <w:rsid w:val="00A617E8"/>
    <w:rsid w:val="00A663AE"/>
    <w:rsid w:val="00A709F0"/>
    <w:rsid w:val="00A71CE8"/>
    <w:rsid w:val="00A736DF"/>
    <w:rsid w:val="00A75E74"/>
    <w:rsid w:val="00A854D5"/>
    <w:rsid w:val="00A91E6A"/>
    <w:rsid w:val="00A94ECC"/>
    <w:rsid w:val="00A95FBF"/>
    <w:rsid w:val="00AB0AE8"/>
    <w:rsid w:val="00AB1C35"/>
    <w:rsid w:val="00AB32B7"/>
    <w:rsid w:val="00AD0E5C"/>
    <w:rsid w:val="00AD78F8"/>
    <w:rsid w:val="00AF332E"/>
    <w:rsid w:val="00AF7B41"/>
    <w:rsid w:val="00B00567"/>
    <w:rsid w:val="00B04A8E"/>
    <w:rsid w:val="00B06A67"/>
    <w:rsid w:val="00B14339"/>
    <w:rsid w:val="00B169AF"/>
    <w:rsid w:val="00B24059"/>
    <w:rsid w:val="00B3083C"/>
    <w:rsid w:val="00B33067"/>
    <w:rsid w:val="00B700F0"/>
    <w:rsid w:val="00B7403E"/>
    <w:rsid w:val="00B83920"/>
    <w:rsid w:val="00BA48A9"/>
    <w:rsid w:val="00BD7103"/>
    <w:rsid w:val="00BE01C0"/>
    <w:rsid w:val="00BE0A14"/>
    <w:rsid w:val="00BE5B80"/>
    <w:rsid w:val="00BE72F9"/>
    <w:rsid w:val="00C07CA5"/>
    <w:rsid w:val="00C3543D"/>
    <w:rsid w:val="00C47EE9"/>
    <w:rsid w:val="00C5005F"/>
    <w:rsid w:val="00C510EF"/>
    <w:rsid w:val="00C7166B"/>
    <w:rsid w:val="00C804EB"/>
    <w:rsid w:val="00C83112"/>
    <w:rsid w:val="00C94A75"/>
    <w:rsid w:val="00C97E94"/>
    <w:rsid w:val="00CA0BEB"/>
    <w:rsid w:val="00CA3D05"/>
    <w:rsid w:val="00CB1D86"/>
    <w:rsid w:val="00CB21D1"/>
    <w:rsid w:val="00CB3101"/>
    <w:rsid w:val="00CC4338"/>
    <w:rsid w:val="00CC4753"/>
    <w:rsid w:val="00CC4DB3"/>
    <w:rsid w:val="00CC77FF"/>
    <w:rsid w:val="00CD1503"/>
    <w:rsid w:val="00CD6DD3"/>
    <w:rsid w:val="00CE5370"/>
    <w:rsid w:val="00CF0995"/>
    <w:rsid w:val="00D0030B"/>
    <w:rsid w:val="00D05DC2"/>
    <w:rsid w:val="00D16F69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77CEF"/>
    <w:rsid w:val="00D80611"/>
    <w:rsid w:val="00D81A6D"/>
    <w:rsid w:val="00D87BCA"/>
    <w:rsid w:val="00DD62B6"/>
    <w:rsid w:val="00DD6C92"/>
    <w:rsid w:val="00DD6CA9"/>
    <w:rsid w:val="00E0704C"/>
    <w:rsid w:val="00E31662"/>
    <w:rsid w:val="00E330C6"/>
    <w:rsid w:val="00E3442D"/>
    <w:rsid w:val="00E37316"/>
    <w:rsid w:val="00E46DB6"/>
    <w:rsid w:val="00E77B64"/>
    <w:rsid w:val="00E900DC"/>
    <w:rsid w:val="00E909D3"/>
    <w:rsid w:val="00E96B6C"/>
    <w:rsid w:val="00E9702C"/>
    <w:rsid w:val="00EA1E6F"/>
    <w:rsid w:val="00EB6567"/>
    <w:rsid w:val="00EE650B"/>
    <w:rsid w:val="00EF6E45"/>
    <w:rsid w:val="00F147CD"/>
    <w:rsid w:val="00F23938"/>
    <w:rsid w:val="00F34DFC"/>
    <w:rsid w:val="00F34FF1"/>
    <w:rsid w:val="00F42075"/>
    <w:rsid w:val="00F57913"/>
    <w:rsid w:val="00F67E0B"/>
    <w:rsid w:val="00F710F4"/>
    <w:rsid w:val="00F734FE"/>
    <w:rsid w:val="00F74CDE"/>
    <w:rsid w:val="00F82E94"/>
    <w:rsid w:val="00FA5932"/>
    <w:rsid w:val="00FB2650"/>
    <w:rsid w:val="00FC6C1C"/>
    <w:rsid w:val="00FC7787"/>
    <w:rsid w:val="00FD071D"/>
    <w:rsid w:val="00FD6FED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4924E5"/>
    <w:rPr>
      <w:rFonts w:ascii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4B39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en-etiquette" TargetMode="External"/><Relationship Id="rId13" Type="http://schemas.openxmlformats.org/officeDocument/2006/relationships/hyperlink" Target="http://bit.ly/zh-TheLearningK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bit.ly/en-TheLearningKid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oo.gl/forms/WAZWFHqPdg1jgR1s1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ducation@singaporeccc.org.s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zh-etiquett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D2CE6C09364B75A99F8E230E2CE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8658E-F69F-4951-AD85-4C2C13109954}"/>
      </w:docPartPr>
      <w:docPartBody>
        <w:p w:rsidR="006365F1" w:rsidRDefault="002870C2" w:rsidP="002870C2">
          <w:pPr>
            <w:pStyle w:val="62D2CE6C09364B75A99F8E230E2CE92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771661B1224818B66477C82061F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9A850-99F3-4A21-A35C-3F125CC6E2DD}"/>
      </w:docPartPr>
      <w:docPartBody>
        <w:p w:rsidR="006365F1" w:rsidRDefault="002870C2" w:rsidP="002870C2">
          <w:pPr>
            <w:pStyle w:val="B4771661B1224818B66477C82061F92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8D1652B0F44DDFBA306E842F7C4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210F0-8A04-4BA6-A24F-326E20E2A563}"/>
      </w:docPartPr>
      <w:docPartBody>
        <w:p w:rsidR="006365F1" w:rsidRDefault="002870C2" w:rsidP="002870C2">
          <w:pPr>
            <w:pStyle w:val="CB8D1652B0F44DDFBA306E842F7C493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A78F87FA42484B93E93D78A2FD3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E9121-5272-421A-8707-8B136D4793A4}"/>
      </w:docPartPr>
      <w:docPartBody>
        <w:p w:rsidR="006365F1" w:rsidRDefault="002870C2" w:rsidP="002870C2">
          <w:pPr>
            <w:pStyle w:val="57A78F87FA42484B93E93D78A2FD3EC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1487D5A6549B38611A848D1226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63A23-11E0-4E77-A9B9-61691A09F20C}"/>
      </w:docPartPr>
      <w:docPartBody>
        <w:p w:rsidR="006365F1" w:rsidRDefault="002870C2" w:rsidP="002870C2">
          <w:pPr>
            <w:pStyle w:val="E721487D5A6549B38611A848D122666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F91A3E07BE441185669062CB43B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787CD-28E5-4B82-B7DE-7D953C4F58ED}"/>
      </w:docPartPr>
      <w:docPartBody>
        <w:p w:rsidR="006365F1" w:rsidRDefault="002870C2" w:rsidP="002870C2">
          <w:pPr>
            <w:pStyle w:val="E8F91A3E07BE441185669062CB43BE5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ECDDDD4679496BB1891EA91C836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88724-13B9-4209-92FA-E48B2CFBD970}"/>
      </w:docPartPr>
      <w:docPartBody>
        <w:p w:rsidR="006365F1" w:rsidRDefault="002870C2" w:rsidP="002870C2">
          <w:pPr>
            <w:pStyle w:val="61ECDDDD4679496BB1891EA91C836C1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A8265A2C0B4184B13CD06DAC5F9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A0D6C-08A9-41C6-BCE5-168CD3983EE5}"/>
      </w:docPartPr>
      <w:docPartBody>
        <w:p w:rsidR="006365F1" w:rsidRDefault="002870C2" w:rsidP="002870C2">
          <w:pPr>
            <w:pStyle w:val="81A8265A2C0B4184B13CD06DAC5F9F1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9655B1BFBA465D95A573DE7FDC3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664C5-E81D-4CAA-B617-2FE4C9E86F94}"/>
      </w:docPartPr>
      <w:docPartBody>
        <w:p w:rsidR="006365F1" w:rsidRDefault="002870C2" w:rsidP="002870C2">
          <w:pPr>
            <w:pStyle w:val="3B9655B1BFBA465D95A573DE7FDC315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653F7588B4BF4A61EA93E7D900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C0BBE-21AE-43FF-99C9-C7E86077B3E0}"/>
      </w:docPartPr>
      <w:docPartBody>
        <w:p w:rsidR="006365F1" w:rsidRDefault="002870C2" w:rsidP="002870C2">
          <w:pPr>
            <w:pStyle w:val="DB8653F7588B4BF4A61EA93E7D9007B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DD715C27DF4895AE6E36385A33F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A4BBF-D5BC-4388-81B0-480487B479FF}"/>
      </w:docPartPr>
      <w:docPartBody>
        <w:p w:rsidR="006365F1" w:rsidRDefault="002870C2" w:rsidP="002870C2">
          <w:pPr>
            <w:pStyle w:val="E8DD715C27DF4895AE6E36385A33FFB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3CD58B50ED485FB112D6E2F5C08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BAB48-9094-48CC-9C61-216082CA8F6E}"/>
      </w:docPartPr>
      <w:docPartBody>
        <w:p w:rsidR="006365F1" w:rsidRDefault="002870C2" w:rsidP="002870C2">
          <w:pPr>
            <w:pStyle w:val="703CD58B50ED485FB112D6E2F5C083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2ECAE7BE3F454486E02EE6143D3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476B5-7F60-4780-B5CD-05B6371EDEBF}"/>
      </w:docPartPr>
      <w:docPartBody>
        <w:p w:rsidR="006365F1" w:rsidRDefault="002870C2" w:rsidP="002870C2">
          <w:pPr>
            <w:pStyle w:val="D62ECAE7BE3F454486E02EE6143D3FB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FD0FD2E72C4161B31EDBCD73D4C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6DA8A-C2CF-46B6-B5A6-6A002D5B325D}"/>
      </w:docPartPr>
      <w:docPartBody>
        <w:p w:rsidR="006365F1" w:rsidRDefault="002870C2" w:rsidP="002870C2">
          <w:pPr>
            <w:pStyle w:val="75FD0FD2E72C4161B31EDBCD73D4C63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912D3CA2F149B88C966731F529F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4B443-EE42-45B1-B6AE-D72AAD2B326A}"/>
      </w:docPartPr>
      <w:docPartBody>
        <w:p w:rsidR="009C1F42" w:rsidRDefault="001E526A" w:rsidP="001E526A">
          <w:pPr>
            <w:pStyle w:val="59912D3CA2F149B88C966731F529F7C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BA59FB331417BA001CC94CE74A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55A9D-5D6B-4B62-83C8-B55C79F7081E}"/>
      </w:docPartPr>
      <w:docPartBody>
        <w:p w:rsidR="00055944" w:rsidRDefault="00B056FC" w:rsidP="00B056FC">
          <w:pPr>
            <w:pStyle w:val="067BA59FB331417BA001CC94CE74ACE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A0938105C045B2B3BC4D061BB3B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CD2A5-F5C0-4A47-898C-92C38A94764E}"/>
      </w:docPartPr>
      <w:docPartBody>
        <w:p w:rsidR="002B7045" w:rsidRDefault="006432C6" w:rsidP="006432C6">
          <w:pPr>
            <w:pStyle w:val="18A0938105C045B2B3BC4D061BB3BD0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2AB2E5E0640D1AB8320FD6F245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DF5DC-6EDB-48B4-BE2C-DDDA633C1292}"/>
      </w:docPartPr>
      <w:docPartBody>
        <w:p w:rsidR="00937F42" w:rsidRDefault="002B7045" w:rsidP="002B7045">
          <w:pPr>
            <w:pStyle w:val="F342AB2E5E0640D1AB8320FD6F245E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86C0402854335A0FBC3969BA01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50542-8762-4DB2-99E2-8356F38C428F}"/>
      </w:docPartPr>
      <w:docPartBody>
        <w:p w:rsidR="00937F42" w:rsidRDefault="002B7045" w:rsidP="002B7045">
          <w:pPr>
            <w:pStyle w:val="61586C0402854335A0FBC3969BA01B3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27B1ABF34E4E6090CB2807565F4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43517-89C6-4ED8-86C1-1B39E050B607}"/>
      </w:docPartPr>
      <w:docPartBody>
        <w:p w:rsidR="00937F42" w:rsidRDefault="002B7045" w:rsidP="002B7045">
          <w:pPr>
            <w:pStyle w:val="AE27B1ABF34E4E6090CB2807565F4E6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96044EF6CC477EB975DBB487B96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9EEF6-D998-4741-B93A-965D3FB03731}"/>
      </w:docPartPr>
      <w:docPartBody>
        <w:p w:rsidR="00265838" w:rsidRDefault="00374E05" w:rsidP="00374E05">
          <w:pPr>
            <w:pStyle w:val="B496044EF6CC477EB975DBB487B969A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48E7E87204ABF9FE79882840A8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B48AB-F2FC-48AB-92AF-F9CD846BBBB4}"/>
      </w:docPartPr>
      <w:docPartBody>
        <w:p w:rsidR="00265838" w:rsidRDefault="00374E05" w:rsidP="00374E05">
          <w:pPr>
            <w:pStyle w:val="11C48E7E87204ABF9FE79882840A8EC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3581A7D7944A049313BB6C118DE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29325-8C8D-4022-A7D5-E78E09C7B327}"/>
      </w:docPartPr>
      <w:docPartBody>
        <w:p w:rsidR="00265838" w:rsidRDefault="00374E05" w:rsidP="00374E05">
          <w:pPr>
            <w:pStyle w:val="FA3581A7D7944A049313BB6C118DECA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69BF364AD043C2BAF3BC5650832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4DED8-3E77-4DF2-9DA7-95A8C6F42CA6}"/>
      </w:docPartPr>
      <w:docPartBody>
        <w:p w:rsidR="00265838" w:rsidRDefault="00374E05" w:rsidP="00374E05">
          <w:pPr>
            <w:pStyle w:val="BD69BF364AD043C2BAF3BC5650832EA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12BB03FE2E41BE981EFD6920917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4C2E9-4F41-4FBD-852D-F8A6DE85C05E}"/>
      </w:docPartPr>
      <w:docPartBody>
        <w:p w:rsidR="001470B1" w:rsidRDefault="00D06079" w:rsidP="00D06079">
          <w:pPr>
            <w:pStyle w:val="4912BB03FE2E41BE981EFD69209173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877E23AF9141DDA8AE9BFBD475A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E965B-A831-4C89-9531-738E0A8C2533}"/>
      </w:docPartPr>
      <w:docPartBody>
        <w:p w:rsidR="001470B1" w:rsidRDefault="00D06079" w:rsidP="00D06079">
          <w:pPr>
            <w:pStyle w:val="FF877E23AF9141DDA8AE9BFBD475A59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33D68"/>
    <w:rsid w:val="00055944"/>
    <w:rsid w:val="001470B1"/>
    <w:rsid w:val="00166D9F"/>
    <w:rsid w:val="001E526A"/>
    <w:rsid w:val="00265838"/>
    <w:rsid w:val="002870C2"/>
    <w:rsid w:val="002B7045"/>
    <w:rsid w:val="00335E94"/>
    <w:rsid w:val="00374E05"/>
    <w:rsid w:val="00392255"/>
    <w:rsid w:val="005024B0"/>
    <w:rsid w:val="0056656B"/>
    <w:rsid w:val="00630E54"/>
    <w:rsid w:val="006365F1"/>
    <w:rsid w:val="006432C6"/>
    <w:rsid w:val="006C2009"/>
    <w:rsid w:val="007668F5"/>
    <w:rsid w:val="00785DD9"/>
    <w:rsid w:val="007A6523"/>
    <w:rsid w:val="00932CBA"/>
    <w:rsid w:val="00937F42"/>
    <w:rsid w:val="0096184F"/>
    <w:rsid w:val="009C1F42"/>
    <w:rsid w:val="00AB39C3"/>
    <w:rsid w:val="00AC6B2B"/>
    <w:rsid w:val="00AE4A24"/>
    <w:rsid w:val="00B056FC"/>
    <w:rsid w:val="00B07F1B"/>
    <w:rsid w:val="00B136A2"/>
    <w:rsid w:val="00B62CBE"/>
    <w:rsid w:val="00D06079"/>
    <w:rsid w:val="00D56D15"/>
    <w:rsid w:val="00E74DEB"/>
    <w:rsid w:val="00F26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6079"/>
  </w:style>
  <w:style w:type="paragraph" w:customStyle="1" w:styleId="62D2CE6C09364B75A99F8E230E2CE929">
    <w:name w:val="62D2CE6C09364B75A99F8E230E2CE929"/>
    <w:rsid w:val="002870C2"/>
  </w:style>
  <w:style w:type="paragraph" w:customStyle="1" w:styleId="B4771661B1224818B66477C82061F920">
    <w:name w:val="B4771661B1224818B66477C82061F920"/>
    <w:rsid w:val="002870C2"/>
  </w:style>
  <w:style w:type="paragraph" w:customStyle="1" w:styleId="CB8D1652B0F44DDFBA306E842F7C493C">
    <w:name w:val="CB8D1652B0F44DDFBA306E842F7C493C"/>
    <w:rsid w:val="002870C2"/>
  </w:style>
  <w:style w:type="paragraph" w:customStyle="1" w:styleId="57A78F87FA42484B93E93D78A2FD3EC2">
    <w:name w:val="57A78F87FA42484B93E93D78A2FD3EC2"/>
    <w:rsid w:val="002870C2"/>
  </w:style>
  <w:style w:type="paragraph" w:customStyle="1" w:styleId="E721487D5A6549B38611A848D1226664">
    <w:name w:val="E721487D5A6549B38611A848D1226664"/>
    <w:rsid w:val="002870C2"/>
  </w:style>
  <w:style w:type="paragraph" w:customStyle="1" w:styleId="E8F91A3E07BE441185669062CB43BE50">
    <w:name w:val="E8F91A3E07BE441185669062CB43BE50"/>
    <w:rsid w:val="002870C2"/>
  </w:style>
  <w:style w:type="paragraph" w:customStyle="1" w:styleId="61ECDDDD4679496BB1891EA91C836C1B">
    <w:name w:val="61ECDDDD4679496BB1891EA91C836C1B"/>
    <w:rsid w:val="002870C2"/>
  </w:style>
  <w:style w:type="paragraph" w:customStyle="1" w:styleId="81A8265A2C0B4184B13CD06DAC5F9F16">
    <w:name w:val="81A8265A2C0B4184B13CD06DAC5F9F16"/>
    <w:rsid w:val="002870C2"/>
  </w:style>
  <w:style w:type="paragraph" w:customStyle="1" w:styleId="3B9655B1BFBA465D95A573DE7FDC3159">
    <w:name w:val="3B9655B1BFBA465D95A573DE7FDC3159"/>
    <w:rsid w:val="002870C2"/>
  </w:style>
  <w:style w:type="paragraph" w:customStyle="1" w:styleId="DB8653F7588B4BF4A61EA93E7D9007BD">
    <w:name w:val="DB8653F7588B4BF4A61EA93E7D9007BD"/>
    <w:rsid w:val="002870C2"/>
  </w:style>
  <w:style w:type="paragraph" w:customStyle="1" w:styleId="E8DD715C27DF4895AE6E36385A33FFB4">
    <w:name w:val="E8DD715C27DF4895AE6E36385A33FFB4"/>
    <w:rsid w:val="002870C2"/>
  </w:style>
  <w:style w:type="paragraph" w:customStyle="1" w:styleId="703CD58B50ED485FB112D6E2F5C08328">
    <w:name w:val="703CD58B50ED485FB112D6E2F5C08328"/>
    <w:rsid w:val="002870C2"/>
  </w:style>
  <w:style w:type="paragraph" w:customStyle="1" w:styleId="D62ECAE7BE3F454486E02EE6143D3FB4">
    <w:name w:val="D62ECAE7BE3F454486E02EE6143D3FB4"/>
    <w:rsid w:val="002870C2"/>
  </w:style>
  <w:style w:type="paragraph" w:customStyle="1" w:styleId="75FD0FD2E72C4161B31EDBCD73D4C636">
    <w:name w:val="75FD0FD2E72C4161B31EDBCD73D4C636"/>
    <w:rsid w:val="002870C2"/>
  </w:style>
  <w:style w:type="paragraph" w:customStyle="1" w:styleId="59912D3CA2F149B88C966731F529F7C9">
    <w:name w:val="59912D3CA2F149B88C966731F529F7C9"/>
    <w:rsid w:val="001E526A"/>
  </w:style>
  <w:style w:type="paragraph" w:customStyle="1" w:styleId="067BA59FB331417BA001CC94CE74ACE3">
    <w:name w:val="067BA59FB331417BA001CC94CE74ACE3"/>
    <w:rsid w:val="00B056FC"/>
  </w:style>
  <w:style w:type="paragraph" w:customStyle="1" w:styleId="18A0938105C045B2B3BC4D061BB3BD05">
    <w:name w:val="18A0938105C045B2B3BC4D061BB3BD05"/>
    <w:rsid w:val="006432C6"/>
  </w:style>
  <w:style w:type="paragraph" w:customStyle="1" w:styleId="F342AB2E5E0640D1AB8320FD6F245E49">
    <w:name w:val="F342AB2E5E0640D1AB8320FD6F245E49"/>
    <w:rsid w:val="002B7045"/>
    <w:rPr>
      <w:lang w:val="en-SG"/>
    </w:rPr>
  </w:style>
  <w:style w:type="paragraph" w:customStyle="1" w:styleId="61586C0402854335A0FBC3969BA01B31">
    <w:name w:val="61586C0402854335A0FBC3969BA01B31"/>
    <w:rsid w:val="002B7045"/>
    <w:rPr>
      <w:lang w:val="en-SG"/>
    </w:rPr>
  </w:style>
  <w:style w:type="paragraph" w:customStyle="1" w:styleId="AE27B1ABF34E4E6090CB2807565F4E6B">
    <w:name w:val="AE27B1ABF34E4E6090CB2807565F4E6B"/>
    <w:rsid w:val="002B7045"/>
    <w:rPr>
      <w:lang w:val="en-SG"/>
    </w:rPr>
  </w:style>
  <w:style w:type="paragraph" w:customStyle="1" w:styleId="B496044EF6CC477EB975DBB487B969A1">
    <w:name w:val="B496044EF6CC477EB975DBB487B969A1"/>
    <w:rsid w:val="00374E05"/>
    <w:rPr>
      <w:lang w:val="en-SG"/>
    </w:rPr>
  </w:style>
  <w:style w:type="paragraph" w:customStyle="1" w:styleId="11C48E7E87204ABF9FE79882840A8ECF">
    <w:name w:val="11C48E7E87204ABF9FE79882840A8ECF"/>
    <w:rsid w:val="00374E05"/>
    <w:rPr>
      <w:lang w:val="en-SG"/>
    </w:rPr>
  </w:style>
  <w:style w:type="paragraph" w:customStyle="1" w:styleId="FA3581A7D7944A049313BB6C118DECA3">
    <w:name w:val="FA3581A7D7944A049313BB6C118DECA3"/>
    <w:rsid w:val="00374E05"/>
    <w:rPr>
      <w:lang w:val="en-SG"/>
    </w:rPr>
  </w:style>
  <w:style w:type="paragraph" w:customStyle="1" w:styleId="BD69BF364AD043C2BAF3BC5650832EA4">
    <w:name w:val="BD69BF364AD043C2BAF3BC5650832EA4"/>
    <w:rsid w:val="00374E05"/>
    <w:rPr>
      <w:lang w:val="en-SG"/>
    </w:rPr>
  </w:style>
  <w:style w:type="paragraph" w:customStyle="1" w:styleId="4912BB03FE2E41BE981EFD6920917349">
    <w:name w:val="4912BB03FE2E41BE981EFD6920917349"/>
    <w:rsid w:val="00D06079"/>
    <w:rPr>
      <w:lang w:val="en-SG"/>
    </w:rPr>
  </w:style>
  <w:style w:type="paragraph" w:customStyle="1" w:styleId="FF877E23AF9141DDA8AE9BFBD475A590">
    <w:name w:val="FF877E23AF9141DDA8AE9BFBD475A590"/>
    <w:rsid w:val="00D06079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9F0471-80C2-4BFB-883E-3E2CA8638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872</Words>
  <Characters>497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21</cp:revision>
  <dcterms:created xsi:type="dcterms:W3CDTF">2019-11-20T07:44:00Z</dcterms:created>
  <dcterms:modified xsi:type="dcterms:W3CDTF">2021-02-02T12:58:00Z</dcterms:modified>
</cp:coreProperties>
</file>